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268"/>
        <w:gridCol w:w="6095"/>
      </w:tblGrid>
      <w:tr w:rsidR="0087217B" w:rsidRPr="00485160" w14:paraId="5CEA9C0D" w14:textId="77777777" w:rsidTr="00663FF1">
        <w:trPr>
          <w:trHeight w:val="1566"/>
        </w:trPr>
        <w:tc>
          <w:tcPr>
            <w:tcW w:w="10773" w:type="dxa"/>
            <w:gridSpan w:val="3"/>
            <w:vAlign w:val="center"/>
          </w:tcPr>
          <w:p w14:paraId="792A994E" w14:textId="311461FE" w:rsidR="009C273E" w:rsidRPr="003F2F19" w:rsidRDefault="009C273E" w:rsidP="00193296">
            <w:pPr>
              <w:spacing w:line="360" w:lineRule="auto"/>
              <w:rPr>
                <w:rFonts w:ascii="Rubik" w:eastAsia="Noto Sans JP" w:hAnsi="Rubik" w:cs="Rubik"/>
                <w:b/>
                <w:bCs/>
                <w:color w:val="798774"/>
                <w:sz w:val="60"/>
                <w:szCs w:val="60"/>
              </w:rPr>
            </w:pPr>
            <w:r w:rsidRPr="003F2F19">
              <w:rPr>
                <w:rFonts w:ascii="Rubik" w:eastAsia="Noto Sans JP" w:hAnsi="Rubik" w:cs="Rubik"/>
                <w:b/>
                <w:bCs/>
                <w:noProof/>
                <w:color w:val="798774"/>
                <w:sz w:val="60"/>
                <w:szCs w:val="60"/>
              </w:rPr>
              <mc:AlternateContent>
                <mc:Choice Requires="wps">
                  <w:drawing>
                    <wp:anchor distT="0" distB="0" distL="114300" distR="114300" simplePos="0" relativeHeight="251712512" behindDoc="1" locked="0" layoutInCell="1" allowOverlap="1" wp14:anchorId="724832A7" wp14:editId="3856BB70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189865</wp:posOffset>
                      </wp:positionV>
                      <wp:extent cx="3017520" cy="167640"/>
                      <wp:effectExtent l="0" t="0" r="0" b="381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1752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969B98" id="Rectangle 14" o:spid="_x0000_s1026" style="position:absolute;margin-left:0;margin-top:14.95pt;width:237.6pt;height:13.2pt;z-index:-2516039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" fillcolor="#d8d8d8 [2732]" stroked="f" strokeweight="1pt">
                      <w10:wrap anchorx="margin"/>
                    </v:rect>
                  </w:pict>
                </mc:Fallback>
              </mc:AlternateContent>
            </w:r>
            <w:r w:rsidR="00193296">
              <w:rPr>
                <w:rFonts w:ascii="Rubik" w:eastAsia="Noto Sans JP" w:hAnsi="Rubik" w:cs="Rubik"/>
                <w:b/>
                <w:bCs/>
                <w:color w:val="798774"/>
                <w:sz w:val="60"/>
                <w:szCs w:val="60"/>
              </w:rPr>
              <w:t xml:space="preserve">                KELVIN NJUGUNA</w:t>
            </w:r>
          </w:p>
          <w:p w14:paraId="3DFAE331" w14:textId="11ADE49A" w:rsidR="001C54C8" w:rsidRPr="00BD74AF" w:rsidRDefault="001C54C8" w:rsidP="006854E5">
            <w:pPr>
              <w:rPr>
                <w:rFonts w:ascii="Lora" w:eastAsia="Noto Sans JP" w:hAnsi="Lora" w:cs="Rubik"/>
                <w:color w:val="000000" w:themeColor="text1"/>
              </w:rPr>
            </w:pPr>
          </w:p>
        </w:tc>
      </w:tr>
      <w:tr w:rsidR="005F334D" w:rsidRPr="00485160" w14:paraId="32B7575B" w14:textId="77777777" w:rsidTr="005F334D">
        <w:trPr>
          <w:trHeight w:val="20"/>
        </w:trPr>
        <w:tc>
          <w:tcPr>
            <w:tcW w:w="10773" w:type="dxa"/>
            <w:gridSpan w:val="3"/>
            <w:vAlign w:val="center"/>
          </w:tcPr>
          <w:p w14:paraId="4E767D72" w14:textId="0B79F888" w:rsidR="005F334D" w:rsidRPr="005F334D" w:rsidRDefault="005F334D" w:rsidP="005F334D">
            <w:pPr>
              <w:jc w:val="center"/>
              <w:rPr>
                <w:rFonts w:ascii="Rubik" w:eastAsia="Noto Sans JP" w:hAnsi="Rubik" w:cs="Rubik"/>
                <w:b/>
                <w:bCs/>
                <w:noProof/>
                <w:color w:val="000000" w:themeColor="text1"/>
                <w:sz w:val="24"/>
                <w:szCs w:val="24"/>
              </w:rPr>
            </w:pPr>
          </w:p>
        </w:tc>
      </w:tr>
      <w:tr w:rsidR="00F32477" w:rsidRPr="00AA58A5" w14:paraId="360D21A4" w14:textId="0A14B943" w:rsidTr="00663FF1">
        <w:trPr>
          <w:trHeight w:val="567"/>
        </w:trPr>
        <w:tc>
          <w:tcPr>
            <w:tcW w:w="4678" w:type="dxa"/>
            <w:gridSpan w:val="2"/>
            <w:vAlign w:val="center"/>
          </w:tcPr>
          <w:p w14:paraId="43A1ECFB" w14:textId="101BF9A4" w:rsidR="00F32477" w:rsidRPr="004B1B42" w:rsidRDefault="00193296" w:rsidP="00E62FB8">
            <w:pPr>
              <w:rPr>
                <w:rFonts w:ascii="Roboto Slab" w:eastAsia="Noto Sans JP" w:hAnsi="Roboto Slab" w:cs="Rubik"/>
                <w:b/>
                <w:bCs/>
                <w:noProof/>
                <w:color w:val="000000" w:themeColor="text1"/>
                <w:sz w:val="48"/>
                <w:szCs w:val="48"/>
              </w:rPr>
            </w:pPr>
            <w:r>
              <w:rPr>
                <w:rFonts w:ascii="Roboto Slab" w:hAnsi="Roboto Slab"/>
                <w:noProof/>
              </w:rPr>
              <w:drawing>
                <wp:anchor distT="0" distB="0" distL="114300" distR="114300" simplePos="0" relativeHeight="251707392" behindDoc="0" locked="0" layoutInCell="1" allowOverlap="1" wp14:anchorId="5D7C0667" wp14:editId="1EFFA420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36195</wp:posOffset>
                  </wp:positionV>
                  <wp:extent cx="172720" cy="172720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0" cy="172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62FB8">
              <w:rPr>
                <w:rFonts w:ascii="Roboto Slab" w:eastAsia="Noto Sans JP" w:hAnsi="Roboto Slab" w:cs="Rubik"/>
                <w:color w:val="000000" w:themeColor="text1"/>
              </w:rPr>
              <w:t xml:space="preserve">              </w:t>
            </w:r>
            <w:r w:rsidRPr="00193296">
              <w:rPr>
                <w:rFonts w:ascii="Roboto Slab" w:eastAsia="Noto Sans JP" w:hAnsi="Roboto Slab" w:cs="Rubik"/>
                <w:color w:val="000000" w:themeColor="text1"/>
              </w:rPr>
              <w:t xml:space="preserve"> </w:t>
            </w:r>
            <w:r>
              <w:rPr>
                <w:rFonts w:ascii="Roboto Slab" w:eastAsia="Noto Sans JP" w:hAnsi="Roboto Slab" w:cs="Rubik"/>
                <w:color w:val="000000" w:themeColor="text1"/>
              </w:rPr>
              <w:t xml:space="preserve">         </w:t>
            </w:r>
            <w:r w:rsidRPr="00193296">
              <w:rPr>
                <w:rFonts w:ascii="Roboto Slab" w:eastAsia="Noto Sans JP" w:hAnsi="Roboto Slab" w:cs="Rubik"/>
                <w:color w:val="000000" w:themeColor="text1"/>
              </w:rPr>
              <w:t>0110080435</w:t>
            </w:r>
          </w:p>
        </w:tc>
        <w:tc>
          <w:tcPr>
            <w:tcW w:w="6095" w:type="dxa"/>
            <w:vAlign w:val="center"/>
          </w:tcPr>
          <w:p w14:paraId="5813F7D6" w14:textId="440FF40E" w:rsidR="00E62FB8" w:rsidRPr="00E62FB8" w:rsidRDefault="006854E5" w:rsidP="00E62FB8">
            <w:pPr>
              <w:ind w:left="510"/>
              <w:rPr>
                <w:rFonts w:ascii="Roboto Slab" w:eastAsia="Noto Sans JP" w:hAnsi="Roboto Slab" w:cs="Rubik"/>
                <w:color w:val="000000" w:themeColor="text1"/>
                <w:lang w:val="it-IT"/>
              </w:rPr>
            </w:pPr>
            <w:r>
              <w:rPr>
                <w:rFonts w:ascii="Roboto Slab" w:eastAsia="Noto Sans JP" w:hAnsi="Roboto Slab" w:cs="Rubik"/>
                <w:color w:val="000000" w:themeColor="text1"/>
                <w:lang w:val="it-IT"/>
              </w:rPr>
              <w:t>P.O BOX 841 LIMURU</w:t>
            </w:r>
          </w:p>
        </w:tc>
      </w:tr>
      <w:tr w:rsidR="00AB4A45" w:rsidRPr="00AA58A5" w14:paraId="05010CE1" w14:textId="77777777" w:rsidTr="00663FF1">
        <w:trPr>
          <w:trHeight w:val="58"/>
        </w:trPr>
        <w:tc>
          <w:tcPr>
            <w:tcW w:w="4678" w:type="dxa"/>
            <w:gridSpan w:val="2"/>
            <w:vAlign w:val="center"/>
          </w:tcPr>
          <w:p w14:paraId="4EA3EE7E" w14:textId="172449E1" w:rsidR="00AB4A45" w:rsidRPr="0038539C" w:rsidRDefault="00AB4A45" w:rsidP="00AB4A45">
            <w:pPr>
              <w:rPr>
                <w:rFonts w:ascii="Roboto Slab" w:eastAsia="Noto Sans JP" w:hAnsi="Roboto Slab" w:cs="Rubik"/>
                <w:color w:val="000000" w:themeColor="text1"/>
                <w:sz w:val="10"/>
                <w:szCs w:val="10"/>
                <w:lang w:val="it-IT"/>
              </w:rPr>
            </w:pPr>
          </w:p>
        </w:tc>
        <w:tc>
          <w:tcPr>
            <w:tcW w:w="6095" w:type="dxa"/>
            <w:vAlign w:val="center"/>
          </w:tcPr>
          <w:p w14:paraId="02014001" w14:textId="0471B9C4" w:rsidR="00AB4A45" w:rsidRPr="0038539C" w:rsidRDefault="00AB4A45" w:rsidP="00F32477">
            <w:pPr>
              <w:rPr>
                <w:rFonts w:ascii="Roboto Slab" w:eastAsia="Noto Sans JP" w:hAnsi="Roboto Slab" w:cs="Rubik"/>
                <w:color w:val="000000" w:themeColor="text1"/>
                <w:sz w:val="10"/>
                <w:szCs w:val="10"/>
                <w:lang w:val="it-IT"/>
              </w:rPr>
            </w:pPr>
          </w:p>
        </w:tc>
      </w:tr>
      <w:tr w:rsidR="00AB4A45" w:rsidRPr="00485160" w14:paraId="3A44FFBB" w14:textId="77777777" w:rsidTr="00663FF1">
        <w:trPr>
          <w:trHeight w:val="567"/>
        </w:trPr>
        <w:tc>
          <w:tcPr>
            <w:tcW w:w="4678" w:type="dxa"/>
            <w:gridSpan w:val="2"/>
            <w:vAlign w:val="center"/>
          </w:tcPr>
          <w:p w14:paraId="74779E0A" w14:textId="0A68A7AE" w:rsidR="00AB4A45" w:rsidRPr="004B1B42" w:rsidRDefault="00E3411E" w:rsidP="00AB4A45">
            <w:pPr>
              <w:ind w:left="1134"/>
              <w:rPr>
                <w:rFonts w:ascii="Roboto Slab" w:eastAsia="Noto Sans JP" w:hAnsi="Roboto Slab" w:cs="Rubik"/>
                <w:color w:val="000000" w:themeColor="text1"/>
              </w:rPr>
            </w:pPr>
            <w:r>
              <w:rPr>
                <w:rFonts w:ascii="Roboto Slab" w:eastAsia="Noto Sans JP" w:hAnsi="Roboto Slab" w:cs="Rubik"/>
                <w:noProof/>
                <w:color w:val="000000" w:themeColor="text1"/>
              </w:rPr>
              <w:drawing>
                <wp:anchor distT="0" distB="0" distL="114300" distR="114300" simplePos="0" relativeHeight="251708416" behindDoc="0" locked="0" layoutInCell="1" allowOverlap="1" wp14:anchorId="4D9A4705" wp14:editId="586D86FE">
                  <wp:simplePos x="0" y="0"/>
                  <wp:positionH relativeFrom="column">
                    <wp:posOffset>374015</wp:posOffset>
                  </wp:positionH>
                  <wp:positionV relativeFrom="paragraph">
                    <wp:posOffset>-20955</wp:posOffset>
                  </wp:positionV>
                  <wp:extent cx="179705" cy="179705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705" cy="179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854E5">
              <w:rPr>
                <w:rFonts w:ascii="Roboto Slab" w:eastAsia="Noto Sans JP" w:hAnsi="Roboto Slab" w:cs="Rubik"/>
                <w:color w:val="000000" w:themeColor="text1"/>
              </w:rPr>
              <w:t>kevinnjugush95@gmail.com</w:t>
            </w:r>
          </w:p>
        </w:tc>
        <w:tc>
          <w:tcPr>
            <w:tcW w:w="6095" w:type="dxa"/>
            <w:vAlign w:val="center"/>
          </w:tcPr>
          <w:p w14:paraId="2BF6E892" w14:textId="7CE09FD4" w:rsidR="00E62FB8" w:rsidRPr="004B1B42" w:rsidRDefault="00E3411E" w:rsidP="00E62FB8">
            <w:pPr>
              <w:rPr>
                <w:rFonts w:ascii="Roboto Slab" w:eastAsia="Noto Sans JP" w:hAnsi="Roboto Slab" w:cs="Rubik"/>
                <w:noProof/>
                <w:color w:val="000000" w:themeColor="text1"/>
              </w:rPr>
            </w:pPr>
            <w:r>
              <w:rPr>
                <w:rFonts w:ascii="Roboto Slab" w:eastAsia="Noto Sans JP" w:hAnsi="Roboto Slab" w:cs="Rubik"/>
                <w:noProof/>
                <w:color w:val="000000" w:themeColor="text1"/>
              </w:rPr>
              <w:drawing>
                <wp:anchor distT="0" distB="0" distL="114300" distR="114300" simplePos="0" relativeHeight="251709440" behindDoc="0" locked="0" layoutInCell="1" allowOverlap="1" wp14:anchorId="31D20684" wp14:editId="3AEC2A90">
                  <wp:simplePos x="0" y="0"/>
                  <wp:positionH relativeFrom="column">
                    <wp:posOffset>24130</wp:posOffset>
                  </wp:positionH>
                  <wp:positionV relativeFrom="paragraph">
                    <wp:posOffset>-454025</wp:posOffset>
                  </wp:positionV>
                  <wp:extent cx="207645" cy="207645"/>
                  <wp:effectExtent l="0" t="0" r="1905" b="1905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645" cy="207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62FB8">
              <w:rPr>
                <w:rFonts w:ascii="Roboto Slab" w:eastAsia="Noto Sans JP" w:hAnsi="Roboto Slab" w:cs="Rubik"/>
                <w:noProof/>
                <w:color w:val="000000" w:themeColor="text1"/>
              </w:rPr>
              <w:t xml:space="preserve">           </w:t>
            </w:r>
          </w:p>
        </w:tc>
      </w:tr>
      <w:tr w:rsidR="003D0883" w:rsidRPr="00485160" w14:paraId="57DBD3B2" w14:textId="77777777" w:rsidTr="005F334D">
        <w:trPr>
          <w:trHeight w:val="68"/>
        </w:trPr>
        <w:tc>
          <w:tcPr>
            <w:tcW w:w="10773" w:type="dxa"/>
            <w:gridSpan w:val="3"/>
            <w:tcBorders>
              <w:bottom w:val="single" w:sz="4" w:space="0" w:color="000000"/>
            </w:tcBorders>
            <w:vAlign w:val="center"/>
          </w:tcPr>
          <w:p w14:paraId="46020DE5" w14:textId="0CF51E4B" w:rsidR="003D0883" w:rsidRPr="005F334D" w:rsidRDefault="003D0883" w:rsidP="00AB4A45">
            <w:pPr>
              <w:ind w:left="510"/>
              <w:rPr>
                <w:rFonts w:ascii="Roboto Slab" w:eastAsia="Calibri" w:hAnsi="Roboto Slab" w:cs="Tahoma"/>
                <w:noProof/>
                <w:color w:val="262626" w:themeColor="text1" w:themeTint="D9"/>
                <w:sz w:val="24"/>
                <w:szCs w:val="24"/>
              </w:rPr>
            </w:pPr>
          </w:p>
        </w:tc>
      </w:tr>
      <w:tr w:rsidR="001171B1" w:rsidRPr="00485160" w14:paraId="706171E3" w14:textId="77777777" w:rsidTr="003D0883">
        <w:trPr>
          <w:trHeight w:val="142"/>
        </w:trPr>
        <w:tc>
          <w:tcPr>
            <w:tcW w:w="10773" w:type="dxa"/>
            <w:gridSpan w:val="3"/>
            <w:tcBorders>
              <w:top w:val="single" w:sz="4" w:space="0" w:color="000000"/>
            </w:tcBorders>
          </w:tcPr>
          <w:p w14:paraId="129B7197" w14:textId="64B33A78" w:rsidR="001171B1" w:rsidRPr="00ED5CDC" w:rsidRDefault="001171B1" w:rsidP="00D625CA">
            <w:pPr>
              <w:jc w:val="center"/>
              <w:rPr>
                <w:rFonts w:ascii="Roboto Slab" w:eastAsia="Noto Sans JP" w:hAnsi="Roboto Slab" w:cs="Noto Sans"/>
                <w:color w:val="000000" w:themeColor="text1"/>
                <w:sz w:val="30"/>
                <w:szCs w:val="30"/>
              </w:rPr>
            </w:pPr>
          </w:p>
        </w:tc>
      </w:tr>
      <w:tr w:rsidR="00434AEE" w:rsidRPr="00485160" w14:paraId="32653C45" w14:textId="11FAC05C" w:rsidTr="006903DA">
        <w:trPr>
          <w:trHeight w:val="142"/>
        </w:trPr>
        <w:tc>
          <w:tcPr>
            <w:tcW w:w="10773" w:type="dxa"/>
            <w:gridSpan w:val="3"/>
          </w:tcPr>
          <w:p w14:paraId="5BB23F12" w14:textId="5F57A223" w:rsidR="00434AEE" w:rsidRPr="00BD74AF" w:rsidRDefault="00434AEE" w:rsidP="004D3706">
            <w:pPr>
              <w:jc w:val="center"/>
              <w:rPr>
                <w:rFonts w:ascii="Rubik" w:eastAsia="Noto Sans JP" w:hAnsi="Rubik" w:cs="Rubik"/>
                <w:color w:val="000000" w:themeColor="text1"/>
                <w:sz w:val="10"/>
                <w:szCs w:val="10"/>
              </w:rPr>
            </w:pPr>
            <w:r w:rsidRPr="003C3C3E">
              <w:rPr>
                <w:rFonts w:ascii="Rubik" w:eastAsia="Noto Sans JP" w:hAnsi="Rubik" w:cs="Rubik"/>
                <w:b/>
                <w:bCs/>
                <w:noProof/>
                <w:color w:val="798774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7152" behindDoc="1" locked="0" layoutInCell="1" allowOverlap="1" wp14:anchorId="29CCCC86" wp14:editId="7DEE50F8">
                      <wp:simplePos x="0" y="0"/>
                      <wp:positionH relativeFrom="column">
                        <wp:posOffset>2389505</wp:posOffset>
                      </wp:positionH>
                      <wp:positionV relativeFrom="paragraph">
                        <wp:posOffset>88900</wp:posOffset>
                      </wp:positionV>
                      <wp:extent cx="1905000" cy="106680"/>
                      <wp:effectExtent l="0" t="0" r="0" b="762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0" cy="1066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302490" id="Rectangle 5" o:spid="_x0000_s1026" style="position:absolute;margin-left:188.15pt;margin-top:7pt;width:150pt;height:8.4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" fillcolor="#f2f2f2 [3052]" stroked="f" strokeweight="1pt"/>
                  </w:pict>
                </mc:Fallback>
              </mc:AlternateContent>
            </w:r>
            <w:r w:rsidRPr="003C3C3E">
              <w:rPr>
                <w:rFonts w:ascii="Rubik" w:eastAsia="Noto Sans JP" w:hAnsi="Rubik" w:cs="Rubik"/>
                <w:b/>
                <w:bCs/>
                <w:color w:val="798774"/>
                <w:sz w:val="24"/>
                <w:szCs w:val="24"/>
              </w:rPr>
              <w:t>PERSONAL STATEMENT</w:t>
            </w:r>
          </w:p>
        </w:tc>
      </w:tr>
      <w:tr w:rsidR="00434AEE" w:rsidRPr="00485160" w14:paraId="248F5BAA" w14:textId="2400D239" w:rsidTr="00580D76">
        <w:trPr>
          <w:trHeight w:val="142"/>
        </w:trPr>
        <w:tc>
          <w:tcPr>
            <w:tcW w:w="10773" w:type="dxa"/>
            <w:gridSpan w:val="3"/>
          </w:tcPr>
          <w:p w14:paraId="4E8D9F2F" w14:textId="77777777" w:rsidR="00434AEE" w:rsidRPr="00E13CC4" w:rsidRDefault="00434AEE" w:rsidP="00E47E54">
            <w:pPr>
              <w:rPr>
                <w:rFonts w:ascii="Lora" w:eastAsia="Noto Sans JP" w:hAnsi="Lora" w:cs="Noto Sans"/>
                <w:b/>
                <w:bCs/>
                <w:color w:val="000000" w:themeColor="text1"/>
                <w:spacing w:val="20"/>
                <w:sz w:val="20"/>
                <w:szCs w:val="20"/>
                <w:highlight w:val="yellow"/>
              </w:rPr>
            </w:pPr>
          </w:p>
        </w:tc>
      </w:tr>
      <w:tr w:rsidR="00434AEE" w:rsidRPr="00485160" w14:paraId="7F860432" w14:textId="57F9C8CB" w:rsidTr="00434AEE">
        <w:trPr>
          <w:trHeight w:val="1052"/>
        </w:trPr>
        <w:tc>
          <w:tcPr>
            <w:tcW w:w="10773" w:type="dxa"/>
            <w:gridSpan w:val="3"/>
          </w:tcPr>
          <w:p w14:paraId="6BCD9FA7" w14:textId="11CFDE2E" w:rsidR="00F609B8" w:rsidRDefault="00D35F40" w:rsidP="00E03933">
            <w:pPr>
              <w:ind w:right="284"/>
              <w:rPr>
                <w:rFonts w:ascii="Roboto Slab" w:eastAsia="Noto Sans JP" w:hAnsi="Roboto Slab" w:cs="Noto Sans"/>
                <w:color w:val="000000" w:themeColor="text1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</w:rPr>
              <w:t>I am a dedicated and motivated individual with strong interest in software development, fascinated by the limitless possibilities that coding and programming offer to solve real world problems. During my studies, I have honed my skills in programming languages e.g. Python, Java, JavaScript</w:t>
            </w:r>
            <w:r w:rsidR="006220AE">
              <w:rPr>
                <w:rFonts w:ascii="Roboto Slab" w:eastAsia="Noto Sans JP" w:hAnsi="Roboto Slab" w:cs="Noto Sans"/>
                <w:color w:val="000000" w:themeColor="text1"/>
              </w:rPr>
              <w:t>, c++</w:t>
            </w:r>
            <w:r>
              <w:rPr>
                <w:rFonts w:ascii="Roboto Slab" w:eastAsia="Noto Sans JP" w:hAnsi="Roboto Slab" w:cs="Noto Sans"/>
                <w:color w:val="000000" w:themeColor="text1"/>
              </w:rPr>
              <w:t xml:space="preserve"> and have applied these skills in various projects. Am passionate about continuously learning and adapting to new technologies and am seeking an internship opportunity where I can expand my knowledge and contribute to innovative projects, and take part in making sure your company stays on top and up to date especially in t</w:t>
            </w:r>
            <w:r w:rsidR="001C3C4F">
              <w:rPr>
                <w:rFonts w:ascii="Roboto Slab" w:eastAsia="Noto Sans JP" w:hAnsi="Roboto Slab" w:cs="Noto Sans"/>
                <w:color w:val="000000" w:themeColor="text1"/>
              </w:rPr>
              <w:t>his diverse world.</w:t>
            </w:r>
          </w:p>
          <w:p w14:paraId="2498F441" w14:textId="030B83D8" w:rsidR="00C7593D" w:rsidRPr="00E13CC4" w:rsidRDefault="00C7593D" w:rsidP="00C7593D">
            <w:pPr>
              <w:ind w:right="284"/>
              <w:jc w:val="center"/>
              <w:rPr>
                <w:rFonts w:ascii="Roboto Slab" w:eastAsia="Noto Sans JP" w:hAnsi="Roboto Slab" w:cs="Noto Sans"/>
                <w:color w:val="000000" w:themeColor="text1"/>
                <w:highlight w:val="yellow"/>
              </w:rPr>
            </w:pPr>
          </w:p>
        </w:tc>
      </w:tr>
      <w:tr w:rsidR="001C0C4B" w:rsidRPr="00485160" w14:paraId="42FB51F1" w14:textId="77777777" w:rsidTr="00163FC5">
        <w:trPr>
          <w:trHeight w:val="154"/>
        </w:trPr>
        <w:tc>
          <w:tcPr>
            <w:tcW w:w="10773" w:type="dxa"/>
            <w:gridSpan w:val="3"/>
            <w:tcBorders>
              <w:top w:val="single" w:sz="4" w:space="0" w:color="000000"/>
            </w:tcBorders>
          </w:tcPr>
          <w:p w14:paraId="607D538E" w14:textId="61943DD1" w:rsidR="00470185" w:rsidRPr="003F2F19" w:rsidRDefault="00470185" w:rsidP="00485160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8"/>
                <w:szCs w:val="28"/>
              </w:rPr>
            </w:pPr>
          </w:p>
        </w:tc>
      </w:tr>
      <w:tr w:rsidR="00434AEE" w:rsidRPr="00485160" w14:paraId="29A9C3D8" w14:textId="77777777" w:rsidTr="00434AEE">
        <w:trPr>
          <w:trHeight w:val="154"/>
        </w:trPr>
        <w:tc>
          <w:tcPr>
            <w:tcW w:w="10773" w:type="dxa"/>
            <w:gridSpan w:val="3"/>
          </w:tcPr>
          <w:p w14:paraId="2CE6B490" w14:textId="128452E3" w:rsidR="00434AEE" w:rsidRPr="00434AEE" w:rsidRDefault="00434AEE" w:rsidP="00434AEE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 w:rsidRPr="003C3C3E">
              <w:rPr>
                <w:rFonts w:ascii="Rubik" w:eastAsia="Noto Sans JP" w:hAnsi="Rubik" w:cs="Rubik"/>
                <w:b/>
                <w:bCs/>
                <w:noProof/>
                <w:color w:val="798774"/>
              </w:rPr>
              <mc:AlternateContent>
                <mc:Choice Requires="wps">
                  <w:drawing>
                    <wp:anchor distT="0" distB="0" distL="114300" distR="114300" simplePos="0" relativeHeight="251695104" behindDoc="1" locked="0" layoutInCell="1" allowOverlap="1" wp14:anchorId="2C25E3EE" wp14:editId="44A5F7B4">
                      <wp:simplePos x="0" y="0"/>
                      <wp:positionH relativeFrom="column">
                        <wp:posOffset>-38132</wp:posOffset>
                      </wp:positionH>
                      <wp:positionV relativeFrom="paragraph">
                        <wp:posOffset>89417</wp:posOffset>
                      </wp:positionV>
                      <wp:extent cx="990600" cy="108000"/>
                      <wp:effectExtent l="0" t="0" r="0" b="635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0600" cy="10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BAAE9D" id="Rectangle 6" o:spid="_x0000_s1026" style="position:absolute;margin-left:-3pt;margin-top:7.05pt;width:78pt;height:8.5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" fillcolor="#f2f2f2 [3052]" stroked="f" strokeweight="1pt"/>
                  </w:pict>
                </mc:Fallback>
              </mc:AlternateContent>
            </w:r>
            <w:r w:rsidR="00795B18">
              <w:rPr>
                <w:rFonts w:ascii="Rubik" w:eastAsia="Noto Sans JP" w:hAnsi="Rubik" w:cs="Rubik"/>
                <w:b/>
                <w:bCs/>
                <w:color w:val="798774"/>
              </w:rPr>
              <w:t>KEY SKILLS</w:t>
            </w:r>
          </w:p>
        </w:tc>
      </w:tr>
      <w:tr w:rsidR="00434AEE" w:rsidRPr="00485160" w14:paraId="267139DE" w14:textId="77777777" w:rsidTr="00312C49">
        <w:trPr>
          <w:trHeight w:val="154"/>
        </w:trPr>
        <w:tc>
          <w:tcPr>
            <w:tcW w:w="10773" w:type="dxa"/>
            <w:gridSpan w:val="3"/>
          </w:tcPr>
          <w:p w14:paraId="2CA3E411" w14:textId="77777777" w:rsidR="00434AEE" w:rsidRPr="00562EEB" w:rsidRDefault="00434AEE" w:rsidP="00434AEE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Rubik"/>
                <w:b/>
                <w:bCs/>
                <w:noProof/>
                <w:color w:val="000000" w:themeColor="text1"/>
                <w:sz w:val="16"/>
                <w:szCs w:val="16"/>
              </w:rPr>
            </w:pPr>
          </w:p>
        </w:tc>
      </w:tr>
      <w:tr w:rsidR="00312C49" w:rsidRPr="00485160" w14:paraId="23D83233" w14:textId="7EB0C3D9" w:rsidTr="00312C49">
        <w:trPr>
          <w:trHeight w:val="154"/>
        </w:trPr>
        <w:tc>
          <w:tcPr>
            <w:tcW w:w="2410" w:type="dxa"/>
          </w:tcPr>
          <w:p w14:paraId="51361BE0" w14:textId="71646CB7" w:rsidR="00312C49" w:rsidRPr="00886F8E" w:rsidRDefault="00312C49" w:rsidP="00886F8E">
            <w:pPr>
              <w:pStyle w:val="NormalWeb"/>
              <w:spacing w:before="0" w:beforeAutospacing="0" w:after="0" w:afterAutospacing="0" w:line="360" w:lineRule="auto"/>
              <w:rPr>
                <w:rFonts w:ascii="Roboto Slab" w:eastAsia="Noto Sans JP" w:hAnsi="Roboto Slab" w:cs="Rubik"/>
                <w:b/>
                <w:bCs/>
                <w:noProof/>
                <w:color w:val="000000" w:themeColor="text1"/>
                <w:sz w:val="22"/>
                <w:szCs w:val="22"/>
              </w:rPr>
            </w:pPr>
          </w:p>
        </w:tc>
        <w:tc>
          <w:tcPr>
            <w:tcW w:w="8363" w:type="dxa"/>
            <w:gridSpan w:val="2"/>
          </w:tcPr>
          <w:p w14:paraId="4C343A5A" w14:textId="3D38053E" w:rsidR="004015AA" w:rsidRPr="004015AA" w:rsidRDefault="004015AA" w:rsidP="004015AA">
            <w:pPr>
              <w:spacing w:after="120"/>
              <w:textAlignment w:val="baseline"/>
              <w:rPr>
                <w:rFonts w:ascii="Roboto Slab" w:eastAsia="Noto Sans JP" w:hAnsi="Roboto Slab" w:cs="Noto Sans"/>
                <w:b/>
                <w:bCs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b/>
                <w:bCs/>
                <w:color w:val="000000" w:themeColor="text1"/>
                <w:lang w:eastAsia="en-IN"/>
              </w:rPr>
              <w:t>Programming languages:                            Others:</w:t>
            </w:r>
          </w:p>
          <w:p w14:paraId="737B54FB" w14:textId="7B95BA43" w:rsidR="004015AA" w:rsidRPr="00316384" w:rsidRDefault="004015AA" w:rsidP="00316384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Python.                                        -  Git &amp; GitHub</w:t>
            </w:r>
            <w:r w:rsidRPr="00316384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                                             -  </w:t>
            </w:r>
            <w:r w:rsidR="00316384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         </w:t>
            </w:r>
          </w:p>
          <w:p w14:paraId="43594A9C" w14:textId="5DBE2024" w:rsidR="00E62FB8" w:rsidRPr="00E62FB8" w:rsidRDefault="004015AA" w:rsidP="00E62FB8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JavaScript.                                   </w:t>
            </w:r>
            <w:r w:rsidR="00E62FB8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- </w:t>
            </w: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Microsoft Office Suite</w:t>
            </w:r>
            <w:r w:rsidR="00E62FB8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.</w:t>
            </w:r>
          </w:p>
          <w:p w14:paraId="37087061" w14:textId="77777777" w:rsidR="00316384" w:rsidRDefault="004015AA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C++</w:t>
            </w:r>
            <w:r w:rsidR="00E62FB8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 </w:t>
            </w:r>
          </w:p>
          <w:p w14:paraId="4BC38C1D" w14:textId="77777777" w:rsidR="00316384" w:rsidRDefault="00316384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HTML</w:t>
            </w:r>
          </w:p>
          <w:p w14:paraId="33D537B5" w14:textId="03C4E14D" w:rsidR="004015AA" w:rsidRDefault="00316384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CSS</w:t>
            </w:r>
            <w:r w:rsidR="00E62FB8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                                               - Soft skills e.g. teamwork,</w:t>
            </w:r>
          </w:p>
          <w:p w14:paraId="39E6A968" w14:textId="5E1779DF" w:rsidR="004015AA" w:rsidRPr="00E62FB8" w:rsidRDefault="004015AA" w:rsidP="004015AA">
            <w:p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 w:rsidRPr="004015AA">
              <w:rPr>
                <w:rFonts w:ascii="Roboto Slab" w:eastAsia="Noto Sans JP" w:hAnsi="Roboto Slab" w:cs="Noto Sans"/>
                <w:b/>
                <w:bCs/>
                <w:color w:val="000000" w:themeColor="text1"/>
                <w:lang w:eastAsia="en-IN"/>
              </w:rPr>
              <w:t>Technologies:</w:t>
            </w:r>
            <w:r w:rsidR="00E62FB8">
              <w:rPr>
                <w:rFonts w:ascii="Roboto Slab" w:eastAsia="Noto Sans JP" w:hAnsi="Roboto Slab" w:cs="Noto Sans"/>
                <w:b/>
                <w:bCs/>
                <w:color w:val="000000" w:themeColor="text1"/>
                <w:lang w:eastAsia="en-IN"/>
              </w:rPr>
              <w:t xml:space="preserve">                                              </w:t>
            </w:r>
            <w:r w:rsidR="00E62FB8" w:rsidRPr="00E62FB8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problem-solving, communication skills.</w:t>
            </w:r>
          </w:p>
          <w:p w14:paraId="714B358B" w14:textId="77777777" w:rsidR="004015AA" w:rsidRDefault="004015AA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Node.js.</w:t>
            </w:r>
          </w:p>
          <w:p w14:paraId="6E40F88F" w14:textId="77777777" w:rsidR="004015AA" w:rsidRDefault="004015AA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Firebase.</w:t>
            </w:r>
          </w:p>
          <w:p w14:paraId="609BB74A" w14:textId="77777777" w:rsidR="004015AA" w:rsidRDefault="004015AA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SQL.</w:t>
            </w:r>
          </w:p>
          <w:p w14:paraId="0FBDBD7A" w14:textId="38CA0BDD" w:rsidR="00316384" w:rsidRDefault="00316384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React.</w:t>
            </w:r>
          </w:p>
          <w:p w14:paraId="3A726209" w14:textId="44989644" w:rsidR="00316384" w:rsidRDefault="00316384" w:rsidP="004015AA">
            <w:pPr>
              <w:pStyle w:val="ListParagraph"/>
              <w:numPr>
                <w:ilvl w:val="0"/>
                <w:numId w:val="16"/>
              </w:num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Zustand</w:t>
            </w:r>
          </w:p>
          <w:p w14:paraId="07F55BF5" w14:textId="77777777" w:rsidR="004015AA" w:rsidRPr="004015AA" w:rsidRDefault="004015AA" w:rsidP="004015AA">
            <w:pPr>
              <w:spacing w:after="12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</w:p>
          <w:p w14:paraId="5E566972" w14:textId="2EC67B2D" w:rsidR="004015AA" w:rsidRPr="004015AA" w:rsidRDefault="004015AA" w:rsidP="004015AA">
            <w:pPr>
              <w:spacing w:after="120"/>
              <w:ind w:left="36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</w:p>
        </w:tc>
      </w:tr>
      <w:tr w:rsidR="00360419" w:rsidRPr="00485160" w14:paraId="533D3FDD" w14:textId="77777777" w:rsidTr="00312C49">
        <w:trPr>
          <w:trHeight w:val="154"/>
        </w:trPr>
        <w:tc>
          <w:tcPr>
            <w:tcW w:w="10773" w:type="dxa"/>
            <w:gridSpan w:val="3"/>
          </w:tcPr>
          <w:p w14:paraId="125B4A47" w14:textId="77777777" w:rsidR="00360419" w:rsidRPr="00434AEE" w:rsidRDefault="00360419" w:rsidP="00434AEE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</w:p>
        </w:tc>
      </w:tr>
      <w:tr w:rsidR="00470185" w:rsidRPr="00485160" w14:paraId="3E4937D5" w14:textId="77777777" w:rsidTr="00312C49">
        <w:trPr>
          <w:trHeight w:val="154"/>
        </w:trPr>
        <w:tc>
          <w:tcPr>
            <w:tcW w:w="2410" w:type="dxa"/>
          </w:tcPr>
          <w:p w14:paraId="0C83F9AD" w14:textId="09016742" w:rsidR="00470185" w:rsidRPr="00434AEE" w:rsidRDefault="00470185" w:rsidP="00470185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 w:rsidRPr="003C3C3E">
              <w:rPr>
                <w:rFonts w:ascii="Rubik" w:eastAsia="Noto Sans JP" w:hAnsi="Rubik" w:cs="Rubik"/>
                <w:b/>
                <w:bCs/>
                <w:noProof/>
                <w:color w:val="798774"/>
              </w:rPr>
              <mc:AlternateContent>
                <mc:Choice Requires="wps">
                  <w:drawing>
                    <wp:anchor distT="0" distB="0" distL="114300" distR="114300" simplePos="0" relativeHeight="251717632" behindDoc="1" locked="0" layoutInCell="1" allowOverlap="1" wp14:anchorId="15E3065A" wp14:editId="41776716">
                      <wp:simplePos x="0" y="0"/>
                      <wp:positionH relativeFrom="column">
                        <wp:posOffset>-38132</wp:posOffset>
                      </wp:positionH>
                      <wp:positionV relativeFrom="paragraph">
                        <wp:posOffset>89417</wp:posOffset>
                      </wp:positionV>
                      <wp:extent cx="990600" cy="108000"/>
                      <wp:effectExtent l="0" t="0" r="0" b="635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0600" cy="10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85113E" id="Rectangle 18" o:spid="_x0000_s1026" style="position:absolute;margin-left:-3pt;margin-top:7.05pt;width:78pt;height:8.5pt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" fillcolor="#f2f2f2 [3052]" stroked="f" strokeweight="1pt"/>
                  </w:pict>
                </mc:Fallback>
              </mc:AlternateContent>
            </w:r>
            <w:r w:rsidRPr="003C3C3E">
              <w:rPr>
                <w:rFonts w:ascii="Rubik" w:eastAsia="Noto Sans JP" w:hAnsi="Rubik" w:cs="Rubik"/>
                <w:b/>
                <w:bCs/>
                <w:color w:val="798774"/>
              </w:rPr>
              <w:t>EDUCATION</w:t>
            </w:r>
          </w:p>
        </w:tc>
        <w:tc>
          <w:tcPr>
            <w:tcW w:w="8363" w:type="dxa"/>
            <w:gridSpan w:val="2"/>
          </w:tcPr>
          <w:p w14:paraId="3E0E1BB1" w14:textId="77777777" w:rsidR="00470185" w:rsidRPr="00E13CC4" w:rsidRDefault="00470185" w:rsidP="00470185">
            <w:pPr>
              <w:pStyle w:val="NormalWeb"/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b/>
                <w:bCs/>
                <w:color w:val="798774"/>
                <w:sz w:val="22"/>
                <w:szCs w:val="22"/>
              </w:rPr>
            </w:pPr>
          </w:p>
        </w:tc>
      </w:tr>
      <w:tr w:rsidR="00470185" w:rsidRPr="00485160" w14:paraId="4045E3E3" w14:textId="77777777" w:rsidTr="00312C49">
        <w:trPr>
          <w:trHeight w:val="154"/>
        </w:trPr>
        <w:tc>
          <w:tcPr>
            <w:tcW w:w="2410" w:type="dxa"/>
          </w:tcPr>
          <w:p w14:paraId="08972FB2" w14:textId="77777777" w:rsidR="00470185" w:rsidRPr="00562EEB" w:rsidRDefault="00470185" w:rsidP="00470185">
            <w:pPr>
              <w:pStyle w:val="NormalWeb"/>
              <w:spacing w:before="0" w:beforeAutospacing="0" w:after="0" w:afterAutospacing="0"/>
              <w:rPr>
                <w:rFonts w:ascii="Rubik" w:eastAsia="Noto Sans JP" w:hAnsi="Rubik" w:cs="Rubik"/>
                <w:b/>
                <w:bCs/>
                <w:noProof/>
                <w:color w:val="798774"/>
                <w:sz w:val="16"/>
                <w:szCs w:val="16"/>
              </w:rPr>
            </w:pPr>
          </w:p>
        </w:tc>
        <w:tc>
          <w:tcPr>
            <w:tcW w:w="8363" w:type="dxa"/>
            <w:gridSpan w:val="2"/>
          </w:tcPr>
          <w:p w14:paraId="2B0D8221" w14:textId="77777777" w:rsidR="00470185" w:rsidRPr="00470185" w:rsidRDefault="00470185" w:rsidP="00470185">
            <w:pPr>
              <w:pStyle w:val="NormalWeb"/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b/>
                <w:bCs/>
                <w:color w:val="798774"/>
                <w:sz w:val="2"/>
                <w:szCs w:val="2"/>
              </w:rPr>
            </w:pPr>
          </w:p>
        </w:tc>
      </w:tr>
      <w:tr w:rsidR="00470185" w:rsidRPr="00485160" w14:paraId="19A9F3AA" w14:textId="77777777" w:rsidTr="00312C49">
        <w:trPr>
          <w:trHeight w:val="154"/>
        </w:trPr>
        <w:tc>
          <w:tcPr>
            <w:tcW w:w="2410" w:type="dxa"/>
          </w:tcPr>
          <w:p w14:paraId="77AAE19A" w14:textId="63BE10F7" w:rsidR="00470185" w:rsidRPr="00434AEE" w:rsidRDefault="00470185" w:rsidP="00470185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 w:rsidRPr="00434AEE"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 xml:space="preserve"> 20</w:t>
            </w:r>
            <w:r w:rsidR="00F646E2"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21 - Now</w:t>
            </w:r>
          </w:p>
          <w:p w14:paraId="3AC05B63" w14:textId="77777777" w:rsidR="00470185" w:rsidRPr="003C3C3E" w:rsidRDefault="00470185" w:rsidP="00470185">
            <w:pPr>
              <w:pStyle w:val="NormalWeb"/>
              <w:spacing w:before="0" w:beforeAutospacing="0" w:after="0" w:afterAutospacing="0"/>
              <w:rPr>
                <w:rFonts w:ascii="Rubik" w:eastAsia="Noto Sans JP" w:hAnsi="Rubik" w:cs="Rubik"/>
                <w:b/>
                <w:bCs/>
                <w:noProof/>
                <w:color w:val="798774"/>
              </w:rPr>
            </w:pPr>
          </w:p>
        </w:tc>
        <w:tc>
          <w:tcPr>
            <w:tcW w:w="8363" w:type="dxa"/>
            <w:gridSpan w:val="2"/>
          </w:tcPr>
          <w:p w14:paraId="66821D7D" w14:textId="6E582C37" w:rsidR="00470185" w:rsidRPr="003C3C3E" w:rsidRDefault="00235E61" w:rsidP="00470185">
            <w:pPr>
              <w:pStyle w:val="NormalWeb"/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b/>
                <w:bCs/>
                <w:color w:val="798774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b/>
                <w:bCs/>
                <w:color w:val="798774"/>
                <w:sz w:val="22"/>
                <w:szCs w:val="22"/>
              </w:rPr>
              <w:t>Murang’a University of Technology, Murang’a</w:t>
            </w:r>
          </w:p>
          <w:p w14:paraId="7DDF4297" w14:textId="5E799A0D" w:rsidR="00470185" w:rsidRDefault="00F646E2" w:rsidP="00F646E2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b/>
                <w:bCs/>
                <w:color w:val="000000" w:themeColor="text1"/>
                <w:sz w:val="22"/>
                <w:szCs w:val="22"/>
              </w:rPr>
              <w:t xml:space="preserve">Persuing </w:t>
            </w:r>
            <w:r w:rsidR="00470185" w:rsidRPr="00434AEE">
              <w:rPr>
                <w:rFonts w:ascii="Roboto Slab" w:eastAsia="Noto Sans JP" w:hAnsi="Roboto Slab" w:cs="Noto Sans"/>
                <w:b/>
                <w:bCs/>
                <w:color w:val="000000" w:themeColor="text1"/>
                <w:sz w:val="22"/>
                <w:szCs w:val="22"/>
              </w:rPr>
              <w:t>B</w:t>
            </w:r>
            <w:r w:rsidR="00235E61">
              <w:rPr>
                <w:rFonts w:ascii="Roboto Slab" w:eastAsia="Noto Sans JP" w:hAnsi="Roboto Slab" w:cs="Noto Sans"/>
                <w:b/>
                <w:bCs/>
                <w:color w:val="000000" w:themeColor="text1"/>
                <w:sz w:val="22"/>
                <w:szCs w:val="22"/>
              </w:rPr>
              <w:t>achelor Of Business Information Technology</w:t>
            </w: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.</w:t>
            </w:r>
          </w:p>
          <w:p w14:paraId="0E3F5A43" w14:textId="77777777" w:rsidR="00F646E2" w:rsidRDefault="00F646E2" w:rsidP="00F646E2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</w:p>
          <w:p w14:paraId="3AF152CC" w14:textId="547E498D" w:rsidR="00F646E2" w:rsidRPr="00F646E2" w:rsidRDefault="00F646E2" w:rsidP="00F646E2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b/>
                <w:bCs/>
                <w:color w:val="000000" w:themeColor="text1"/>
                <w:sz w:val="22"/>
                <w:szCs w:val="22"/>
              </w:rPr>
            </w:pPr>
            <w:r w:rsidRPr="00F646E2">
              <w:rPr>
                <w:rFonts w:ascii="Roboto Slab" w:eastAsia="Noto Sans JP" w:hAnsi="Roboto Slab" w:cs="Noto Sans"/>
                <w:b/>
                <w:bCs/>
                <w:color w:val="000000" w:themeColor="text1"/>
                <w:sz w:val="22"/>
                <w:szCs w:val="22"/>
              </w:rPr>
              <w:t xml:space="preserve">Relevant modules: </w:t>
            </w:r>
          </w:p>
          <w:p w14:paraId="76C018E6" w14:textId="294102E6" w:rsidR="00235E61" w:rsidRDefault="00235E61" w:rsidP="00235E61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Object Oriented Programming.</w:t>
            </w:r>
          </w:p>
          <w:p w14:paraId="602AA6A2" w14:textId="28572378" w:rsidR="00235E61" w:rsidRDefault="00F646E2" w:rsidP="00235E61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Database Management Systems.</w:t>
            </w:r>
          </w:p>
          <w:p w14:paraId="239E3920" w14:textId="5767D06E" w:rsidR="00F646E2" w:rsidRDefault="00F646E2" w:rsidP="00235E61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Network Design and Management.</w:t>
            </w:r>
          </w:p>
          <w:p w14:paraId="0FB7F854" w14:textId="03673E87" w:rsidR="00F646E2" w:rsidRDefault="00F646E2" w:rsidP="00F646E2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lastRenderedPageBreak/>
              <w:t>Internet Technology and Web design.</w:t>
            </w:r>
          </w:p>
          <w:p w14:paraId="3D9B4178" w14:textId="77777777" w:rsidR="00470185" w:rsidRDefault="00F646E2" w:rsidP="00470185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API development.</w:t>
            </w:r>
          </w:p>
          <w:p w14:paraId="63A0E35D" w14:textId="77777777" w:rsidR="00CF7C57" w:rsidRDefault="00CF7C57" w:rsidP="00470185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Web Application Development.</w:t>
            </w:r>
          </w:p>
          <w:p w14:paraId="007EC075" w14:textId="72416DBB" w:rsidR="008B0E5F" w:rsidRPr="00F646E2" w:rsidRDefault="008B0E5F" w:rsidP="00470185">
            <w:pPr>
              <w:pStyle w:val="NormalWeb"/>
              <w:numPr>
                <w:ilvl w:val="0"/>
                <w:numId w:val="16"/>
              </w:numPr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Business Intelligence.</w:t>
            </w:r>
          </w:p>
        </w:tc>
      </w:tr>
      <w:tr w:rsidR="00470185" w:rsidRPr="00485160" w14:paraId="5220A6D0" w14:textId="77777777" w:rsidTr="00312C49">
        <w:trPr>
          <w:trHeight w:val="154"/>
        </w:trPr>
        <w:tc>
          <w:tcPr>
            <w:tcW w:w="2410" w:type="dxa"/>
          </w:tcPr>
          <w:p w14:paraId="66C040CD" w14:textId="0124D6ED" w:rsidR="00470185" w:rsidRPr="00434AEE" w:rsidRDefault="00470185" w:rsidP="00470185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 w:rsidRPr="00434AEE"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lastRenderedPageBreak/>
              <w:t xml:space="preserve"> 201</w:t>
            </w: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6</w:t>
            </w:r>
            <w:r w:rsidR="00F646E2"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 xml:space="preserve"> </w:t>
            </w:r>
            <w:r w:rsidRPr="00434AEE"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–</w:t>
            </w:r>
            <w:r w:rsidR="00F646E2"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 xml:space="preserve"> 2020</w:t>
            </w:r>
          </w:p>
        </w:tc>
        <w:tc>
          <w:tcPr>
            <w:tcW w:w="8363" w:type="dxa"/>
            <w:gridSpan w:val="2"/>
          </w:tcPr>
          <w:p w14:paraId="7B607F30" w14:textId="37223517" w:rsidR="00470185" w:rsidRDefault="00F646E2" w:rsidP="00470185">
            <w:pPr>
              <w:pStyle w:val="NormalWeb"/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b/>
                <w:bCs/>
                <w:color w:val="798774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b/>
                <w:bCs/>
                <w:color w:val="798774"/>
                <w:sz w:val="22"/>
                <w:szCs w:val="22"/>
              </w:rPr>
              <w:t>Chania Boys High School, Thika</w:t>
            </w:r>
          </w:p>
          <w:p w14:paraId="7882EF3B" w14:textId="7E7FF488" w:rsidR="00470185" w:rsidRPr="00CF7C57" w:rsidRDefault="00F646E2" w:rsidP="00CF7C57">
            <w:pPr>
              <w:pStyle w:val="NormalWeb"/>
              <w:spacing w:before="0" w:beforeAutospacing="0" w:after="0" w:afterAutospacing="0" w:line="360" w:lineRule="auto"/>
              <w:rPr>
                <w:rFonts w:ascii="Roboto Slab" w:eastAsia="Noto Sans JP" w:hAnsi="Roboto Slab" w:cs="Noto Sans"/>
                <w:b/>
                <w:bCs/>
                <w:sz w:val="22"/>
                <w:szCs w:val="22"/>
              </w:rPr>
            </w:pPr>
            <w:r w:rsidRPr="00F646E2">
              <w:rPr>
                <w:rFonts w:ascii="Roboto Slab" w:eastAsia="Noto Sans JP" w:hAnsi="Roboto Slab" w:cs="Noto Sans"/>
                <w:b/>
                <w:bCs/>
                <w:sz w:val="22"/>
                <w:szCs w:val="22"/>
              </w:rPr>
              <w:t>Grade Scored:</w:t>
            </w:r>
            <w:r w:rsidR="00CF7C57">
              <w:rPr>
                <w:rFonts w:ascii="Roboto Slab" w:eastAsia="Noto Sans JP" w:hAnsi="Roboto Slab" w:cs="Noto Sans"/>
                <w:b/>
                <w:bCs/>
                <w:sz w:val="22"/>
                <w:szCs w:val="22"/>
              </w:rPr>
              <w:t xml:space="preserve"> </w:t>
            </w:r>
            <w:r w:rsidRPr="00F646E2">
              <w:rPr>
                <w:rFonts w:ascii="Roboto Slab" w:eastAsia="Noto Sans JP" w:hAnsi="Roboto Slab" w:cs="Noto Sans"/>
                <w:b/>
                <w:bCs/>
                <w:sz w:val="22"/>
                <w:szCs w:val="22"/>
              </w:rPr>
              <w:t xml:space="preserve"> </w:t>
            </w:r>
            <w:r w:rsidRPr="00CF7C57">
              <w:rPr>
                <w:rFonts w:ascii="Roboto Slab" w:eastAsia="Noto Sans JP" w:hAnsi="Roboto Slab" w:cs="Noto Sans"/>
                <w:sz w:val="22"/>
                <w:szCs w:val="22"/>
              </w:rPr>
              <w:t>B-</w:t>
            </w:r>
          </w:p>
        </w:tc>
      </w:tr>
      <w:tr w:rsidR="00470185" w:rsidRPr="00485160" w14:paraId="70A2A714" w14:textId="77777777" w:rsidTr="00BD7E65">
        <w:trPr>
          <w:trHeight w:val="116"/>
        </w:trPr>
        <w:tc>
          <w:tcPr>
            <w:tcW w:w="10773" w:type="dxa"/>
            <w:gridSpan w:val="3"/>
          </w:tcPr>
          <w:p w14:paraId="6C1B5BEE" w14:textId="77777777" w:rsidR="00470185" w:rsidRPr="00562EEB" w:rsidRDefault="00470185" w:rsidP="00470185">
            <w:pPr>
              <w:rPr>
                <w:rFonts w:ascii="Roboto Slab" w:eastAsia="Noto Sans JP" w:hAnsi="Roboto Slab" w:cs="Noto Sans"/>
                <w:color w:val="000000" w:themeColor="text1"/>
                <w:sz w:val="16"/>
                <w:szCs w:val="16"/>
              </w:rPr>
            </w:pPr>
          </w:p>
        </w:tc>
      </w:tr>
      <w:tr w:rsidR="00470185" w:rsidRPr="00485160" w14:paraId="22B54E23" w14:textId="77777777" w:rsidTr="00BD7E65">
        <w:tc>
          <w:tcPr>
            <w:tcW w:w="10773" w:type="dxa"/>
            <w:gridSpan w:val="3"/>
          </w:tcPr>
          <w:p w14:paraId="7B0C5211" w14:textId="440B8733" w:rsidR="00470185" w:rsidRPr="00600719" w:rsidRDefault="00470185" w:rsidP="00470185">
            <w:pPr>
              <w:rPr>
                <w:rFonts w:ascii="Rubik" w:eastAsia="Noto Sans JP" w:hAnsi="Rubik" w:cs="Rubik"/>
                <w:b/>
                <w:bCs/>
                <w:color w:val="000000" w:themeColor="text1"/>
                <w:sz w:val="24"/>
                <w:szCs w:val="24"/>
              </w:rPr>
            </w:pPr>
            <w:r w:rsidRPr="003C3C3E">
              <w:rPr>
                <w:rFonts w:ascii="Rubik" w:eastAsia="Noto Sans JP" w:hAnsi="Rubik" w:cs="Rubik"/>
                <w:b/>
                <w:bCs/>
                <w:noProof/>
                <w:color w:val="798774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680" behindDoc="1" locked="0" layoutInCell="1" allowOverlap="1" wp14:anchorId="5146F426" wp14:editId="415D7900">
                      <wp:simplePos x="0" y="0"/>
                      <wp:positionH relativeFrom="column">
                        <wp:posOffset>-25669</wp:posOffset>
                      </wp:positionH>
                      <wp:positionV relativeFrom="paragraph">
                        <wp:posOffset>89922</wp:posOffset>
                      </wp:positionV>
                      <wp:extent cx="1530220" cy="108000"/>
                      <wp:effectExtent l="0" t="0" r="0" b="635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0220" cy="108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4DD65" id="Rectangle 7" o:spid="_x0000_s1026" style="position:absolute;margin-left:-2pt;margin-top:7.1pt;width:120.5pt;height:8.5pt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" fillcolor="#f2f2f2 [3052]" stroked="f" strokeweight="1pt"/>
                  </w:pict>
                </mc:Fallback>
              </mc:AlternateContent>
            </w:r>
            <w:r w:rsidRPr="003C3C3E">
              <w:rPr>
                <w:rFonts w:ascii="Rubik" w:eastAsia="Noto Sans JP" w:hAnsi="Rubik" w:cs="Rubik"/>
                <w:b/>
                <w:bCs/>
                <w:color w:val="798774"/>
                <w:sz w:val="24"/>
                <w:szCs w:val="24"/>
              </w:rPr>
              <w:t>WORK EXPERIENCE</w:t>
            </w:r>
          </w:p>
        </w:tc>
      </w:tr>
      <w:tr w:rsidR="00470185" w:rsidRPr="00485160" w14:paraId="17569CF5" w14:textId="77777777" w:rsidTr="00BD7E65">
        <w:tc>
          <w:tcPr>
            <w:tcW w:w="10773" w:type="dxa"/>
            <w:gridSpan w:val="3"/>
          </w:tcPr>
          <w:p w14:paraId="08F0C232" w14:textId="77777777" w:rsidR="00470185" w:rsidRPr="00562EEB" w:rsidRDefault="00470185" w:rsidP="00470185">
            <w:pPr>
              <w:rPr>
                <w:rFonts w:ascii="Lora" w:eastAsia="Noto Sans JP" w:hAnsi="Lora" w:cs="Noto Sans"/>
                <w:color w:val="000000" w:themeColor="text1"/>
                <w:sz w:val="16"/>
                <w:szCs w:val="16"/>
              </w:rPr>
            </w:pPr>
          </w:p>
        </w:tc>
      </w:tr>
      <w:tr w:rsidR="00470185" w:rsidRPr="00485160" w14:paraId="4FEB446B" w14:textId="21BCC236" w:rsidTr="00BD7E65">
        <w:trPr>
          <w:trHeight w:val="672"/>
        </w:trPr>
        <w:tc>
          <w:tcPr>
            <w:tcW w:w="2410" w:type="dxa"/>
          </w:tcPr>
          <w:p w14:paraId="584158B4" w14:textId="789AA4CE" w:rsidR="00470185" w:rsidRPr="00434AEE" w:rsidRDefault="00CF7C57" w:rsidP="00470185">
            <w:pPr>
              <w:pStyle w:val="NormalWeb"/>
              <w:spacing w:before="0" w:beforeAutospacing="0" w:after="0" w:afterAutospacing="0"/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January 202</w:t>
            </w:r>
            <w:r w:rsidR="00B06F98">
              <w:rPr>
                <w:rFonts w:ascii="Roboto Slab" w:eastAsia="Noto Sans JP" w:hAnsi="Roboto Slab" w:cs="Noto Sans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8363" w:type="dxa"/>
            <w:gridSpan w:val="2"/>
          </w:tcPr>
          <w:p w14:paraId="617348FD" w14:textId="31C78D4F" w:rsidR="00470185" w:rsidRPr="00B06F98" w:rsidRDefault="00B06F98" w:rsidP="00B06F98">
            <w:pPr>
              <w:rPr>
                <w:rFonts w:ascii="Roboto Slab" w:eastAsia="Noto Sans JP" w:hAnsi="Roboto Slab" w:cs="Noto Sans"/>
                <w:b/>
                <w:bCs/>
                <w:color w:val="798774"/>
                <w:lang w:eastAsia="en-IN"/>
              </w:rPr>
            </w:pPr>
            <w:r>
              <w:rPr>
                <w:rFonts w:ascii="Roboto Slab" w:eastAsia="Noto Sans JP" w:hAnsi="Roboto Slab" w:cs="Noto Sans"/>
                <w:b/>
                <w:bCs/>
                <w:color w:val="798774"/>
                <w:lang w:eastAsia="en-IN"/>
              </w:rPr>
              <w:t>Web Development Project</w:t>
            </w:r>
          </w:p>
        </w:tc>
      </w:tr>
      <w:tr w:rsidR="00470185" w:rsidRPr="00485160" w14:paraId="144AF3B3" w14:textId="5DE74F9F" w:rsidTr="00BD7E65">
        <w:trPr>
          <w:trHeight w:val="2258"/>
        </w:trPr>
        <w:tc>
          <w:tcPr>
            <w:tcW w:w="2410" w:type="dxa"/>
          </w:tcPr>
          <w:p w14:paraId="47188FA1" w14:textId="3328BD0B" w:rsidR="00470185" w:rsidRPr="00434AEE" w:rsidRDefault="00470185" w:rsidP="00470185">
            <w:pPr>
              <w:spacing w:after="60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</w:p>
        </w:tc>
        <w:tc>
          <w:tcPr>
            <w:tcW w:w="8363" w:type="dxa"/>
            <w:gridSpan w:val="2"/>
          </w:tcPr>
          <w:p w14:paraId="12B84B1E" w14:textId="77777777" w:rsidR="00470185" w:rsidRDefault="00B06F98" w:rsidP="00B06F98">
            <w:pPr>
              <w:numPr>
                <w:ilvl w:val="0"/>
                <w:numId w:val="2"/>
              </w:numPr>
              <w:spacing w:after="120"/>
              <w:ind w:left="357" w:hanging="357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As part of my school course work, I designed and created a Car selling Website.</w:t>
            </w:r>
          </w:p>
          <w:p w14:paraId="5F267FAB" w14:textId="08773263" w:rsidR="00B06F98" w:rsidRDefault="00B06F98" w:rsidP="00B06F98">
            <w:pPr>
              <w:numPr>
                <w:ilvl w:val="0"/>
                <w:numId w:val="2"/>
              </w:numPr>
              <w:spacing w:after="120"/>
              <w:ind w:left="357" w:hanging="357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As part </w:t>
            </w:r>
            <w:r w:rsidR="00A11A33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of group</w:t>
            </w: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 work, I was the </w:t>
            </w:r>
            <w:r w:rsidR="00A11A33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L</w:t>
            </w: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ead </w:t>
            </w:r>
            <w:r w:rsidR="00A11A33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P</w:t>
            </w: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rogrammer whereby I was </w:t>
            </w:r>
            <w:r w:rsidR="00A11A33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in charge</w:t>
            </w: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 of implementing the design of a college website</w:t>
            </w:r>
            <w:r w:rsidR="00A11A33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 that displayed the courses offered in the college.</w:t>
            </w:r>
          </w:p>
          <w:p w14:paraId="0DE66074" w14:textId="26BF2E40" w:rsidR="00A11A33" w:rsidRPr="00B06F98" w:rsidRDefault="00A11A33" w:rsidP="00B06F98">
            <w:pPr>
              <w:numPr>
                <w:ilvl w:val="0"/>
                <w:numId w:val="2"/>
              </w:numPr>
              <w:spacing w:after="120"/>
              <w:ind w:left="357" w:hanging="357"/>
              <w:textAlignment w:val="baseline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For both these projects, I used languages e.g. HTML, CSS, JavaScript and PHP.</w:t>
            </w:r>
          </w:p>
        </w:tc>
      </w:tr>
      <w:tr w:rsidR="00470185" w:rsidRPr="00485160" w14:paraId="78A3F073" w14:textId="77777777" w:rsidTr="00786796">
        <w:trPr>
          <w:trHeight w:val="432"/>
        </w:trPr>
        <w:tc>
          <w:tcPr>
            <w:tcW w:w="2410" w:type="dxa"/>
          </w:tcPr>
          <w:p w14:paraId="41BDA7C4" w14:textId="77777777" w:rsidR="00A11A33" w:rsidRPr="00434AEE" w:rsidRDefault="00A11A33" w:rsidP="00470185">
            <w:pP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</w:p>
        </w:tc>
        <w:tc>
          <w:tcPr>
            <w:tcW w:w="8363" w:type="dxa"/>
            <w:gridSpan w:val="2"/>
            <w:vAlign w:val="center"/>
          </w:tcPr>
          <w:p w14:paraId="23D9E146" w14:textId="77777777" w:rsidR="00470185" w:rsidRPr="003F2F19" w:rsidRDefault="00470185" w:rsidP="00470185">
            <w:pPr>
              <w:rPr>
                <w:rFonts w:ascii="Roboto Slab" w:eastAsia="Noto Sans JP" w:hAnsi="Roboto Slab" w:cs="Noto Sans"/>
                <w:b/>
                <w:bCs/>
                <w:color w:val="000000" w:themeColor="text1"/>
                <w:lang w:eastAsia="en-IN"/>
              </w:rPr>
            </w:pPr>
          </w:p>
        </w:tc>
      </w:tr>
      <w:tr w:rsidR="00470185" w:rsidRPr="00485160" w14:paraId="096F6509" w14:textId="4E5872AA" w:rsidTr="00BD7E65">
        <w:trPr>
          <w:trHeight w:val="721"/>
        </w:trPr>
        <w:tc>
          <w:tcPr>
            <w:tcW w:w="2410" w:type="dxa"/>
          </w:tcPr>
          <w:p w14:paraId="200E033E" w14:textId="55EE1767" w:rsidR="00470185" w:rsidRPr="00434AEE" w:rsidRDefault="00A11A33" w:rsidP="00470185">
            <w:pP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March 2024</w:t>
            </w:r>
          </w:p>
        </w:tc>
        <w:tc>
          <w:tcPr>
            <w:tcW w:w="8363" w:type="dxa"/>
            <w:gridSpan w:val="2"/>
            <w:vAlign w:val="center"/>
          </w:tcPr>
          <w:p w14:paraId="3233D367" w14:textId="2F1FAEE3" w:rsidR="00470185" w:rsidRPr="00A11A33" w:rsidRDefault="00A11A33" w:rsidP="00A11A33">
            <w:pPr>
              <w:rPr>
                <w:rFonts w:ascii="Roboto Slab" w:eastAsia="Noto Sans JP" w:hAnsi="Roboto Slab" w:cs="Noto Sans"/>
                <w:b/>
                <w:bCs/>
                <w:color w:val="798774"/>
                <w:lang w:eastAsia="en-IN"/>
              </w:rPr>
            </w:pPr>
            <w:r>
              <w:rPr>
                <w:rFonts w:ascii="Roboto Slab" w:eastAsia="Noto Sans JP" w:hAnsi="Roboto Slab" w:cs="Noto Sans"/>
                <w:b/>
                <w:bCs/>
                <w:color w:val="798774"/>
                <w:lang w:eastAsia="en-IN"/>
              </w:rPr>
              <w:t>Backend Developer</w:t>
            </w:r>
          </w:p>
        </w:tc>
      </w:tr>
      <w:tr w:rsidR="00470185" w:rsidRPr="00485160" w14:paraId="08BDF917" w14:textId="720608DF" w:rsidTr="00BD7E65">
        <w:trPr>
          <w:trHeight w:val="1659"/>
        </w:trPr>
        <w:tc>
          <w:tcPr>
            <w:tcW w:w="2410" w:type="dxa"/>
          </w:tcPr>
          <w:p w14:paraId="17789A23" w14:textId="42D19A99" w:rsidR="00470185" w:rsidRPr="00434AEE" w:rsidRDefault="00470185" w:rsidP="00470185">
            <w:pPr>
              <w:spacing w:after="60"/>
              <w:ind w:right="567"/>
              <w:textAlignment w:val="baseline"/>
              <w:rPr>
                <w:rFonts w:ascii="Roboto Slab" w:eastAsia="Noto Sans JP" w:hAnsi="Roboto Slab" w:cs="Noto Sans"/>
                <w:i/>
                <w:iCs/>
                <w:color w:val="000000" w:themeColor="text1"/>
                <w:lang w:eastAsia="en-IN"/>
              </w:rPr>
            </w:pPr>
          </w:p>
        </w:tc>
        <w:tc>
          <w:tcPr>
            <w:tcW w:w="8363" w:type="dxa"/>
            <w:gridSpan w:val="2"/>
          </w:tcPr>
          <w:p w14:paraId="266AD7EE" w14:textId="195C3AF9" w:rsidR="00470185" w:rsidRDefault="00A11A33" w:rsidP="00A11A33">
            <w:pPr>
              <w:pStyle w:val="ListParagraph"/>
              <w:numPr>
                <w:ilvl w:val="0"/>
                <w:numId w:val="12"/>
              </w:numP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Currently taking part in The Murang’a University Christian Union Application Development Project as a Junior Backend Developer.</w:t>
            </w:r>
          </w:p>
          <w:p w14:paraId="5E6C4D17" w14:textId="64311CD2" w:rsidR="00A11A33" w:rsidRDefault="00A11A33" w:rsidP="00A11A33">
            <w:pPr>
              <w:pStyle w:val="ListParagraph"/>
              <w:numPr>
                <w:ilvl w:val="0"/>
                <w:numId w:val="12"/>
              </w:numP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My roles include:</w:t>
            </w:r>
          </w:p>
          <w:p w14:paraId="624FBE98" w14:textId="15EE8BF0" w:rsidR="00A11A33" w:rsidRDefault="00A11A33" w:rsidP="008B0E5F">
            <w:pPr>
              <w:pStyle w:val="ListParagraph"/>
              <w:numPr>
                <w:ilvl w:val="1"/>
                <w:numId w:val="12"/>
              </w:numP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Designing and Implementing an API which connects the Application to the Server and Database for operations e.g.: User Authentication, Event Subscription, etc.</w:t>
            </w:r>
          </w:p>
          <w:p w14:paraId="4B75DD68" w14:textId="7FE47411" w:rsidR="008B0E5F" w:rsidRDefault="008B0E5F" w:rsidP="008B0E5F">
            <w:pPr>
              <w:pStyle w:val="ListParagraph"/>
              <w:numPr>
                <w:ilvl w:val="1"/>
                <w:numId w:val="12"/>
              </w:numP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Implementing push notifications using Firebase Cloud Messaging Platform.</w:t>
            </w:r>
          </w:p>
          <w:p w14:paraId="01809981" w14:textId="34F73AE2" w:rsidR="008B0E5F" w:rsidRPr="008B0E5F" w:rsidRDefault="008B0E5F" w:rsidP="008B0E5F">
            <w:pP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</w:p>
          <w:p w14:paraId="499DE599" w14:textId="77777777" w:rsidR="001F289E" w:rsidRPr="00557819" w:rsidRDefault="001F289E" w:rsidP="001F289E">
            <w:pPr>
              <w:spacing w:before="100" w:beforeAutospacing="1" w:after="100" w:afterAutospacing="1"/>
              <w:rPr>
                <w:rFonts w:ascii="Roboto Slab" w:eastAsia="Times New Roman" w:hAnsi="Roboto Slab" w:cs="Roboto Slab"/>
                <w:b/>
                <w:bCs/>
                <w:lang w:val="en-US"/>
              </w:rPr>
            </w:pPr>
            <w:r w:rsidRPr="001F289E">
              <w:rPr>
                <w:rFonts w:ascii="Roboto Slab" w:eastAsia="Times New Roman" w:hAnsi="Roboto Slab" w:cs="Roboto Slab"/>
                <w:b/>
                <w:bCs/>
                <w:lang w:val="en-US"/>
              </w:rPr>
              <w:t>Teach2Giv</w:t>
            </w:r>
            <w:r w:rsidRPr="00557819">
              <w:rPr>
                <w:rFonts w:ascii="Roboto Slab" w:eastAsia="Times New Roman" w:hAnsi="Roboto Slab" w:cs="Roboto Slab"/>
                <w:b/>
                <w:bCs/>
                <w:lang w:val="en-US"/>
              </w:rPr>
              <w:t>e</w:t>
            </w:r>
          </w:p>
          <w:p w14:paraId="0B8DAE86" w14:textId="0C2CFFDE" w:rsidR="001F289E" w:rsidRPr="001F289E" w:rsidRDefault="001F289E" w:rsidP="001F289E">
            <w:pPr>
              <w:spacing w:before="100" w:beforeAutospacing="1" w:after="100" w:afterAutospacing="1"/>
              <w:rPr>
                <w:rFonts w:ascii="Roboto Slab" w:eastAsia="Times New Roman" w:hAnsi="Roboto Slab" w:cs="Roboto Slab"/>
                <w:b/>
                <w:bCs/>
                <w:lang w:val="en-US"/>
              </w:rPr>
            </w:pPr>
            <w:r w:rsidRPr="001F28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br/>
            </w:r>
            <w:r w:rsidRPr="001F289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US"/>
              </w:rPr>
              <w:t>Full Stack Web Development</w:t>
            </w:r>
          </w:p>
          <w:p w14:paraId="556CF071" w14:textId="171D432E" w:rsidR="001F289E" w:rsidRPr="001F289E" w:rsidRDefault="001F289E" w:rsidP="001F289E">
            <w:pPr>
              <w:numPr>
                <w:ilvl w:val="0"/>
                <w:numId w:val="1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F28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Completed a full stack web developmen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ootcamp for my attachment</w:t>
            </w:r>
            <w:r w:rsidRPr="001F28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F510DDE" w14:textId="77777777" w:rsidR="001F289E" w:rsidRPr="001F289E" w:rsidRDefault="001F289E" w:rsidP="001F289E">
            <w:pPr>
              <w:numPr>
                <w:ilvl w:val="0"/>
                <w:numId w:val="1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F28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Learned technologies like React, Node.js, PostgreSQL, and Prisma.</w:t>
            </w:r>
          </w:p>
          <w:p w14:paraId="738DF049" w14:textId="77777777" w:rsidR="001F289E" w:rsidRPr="001F289E" w:rsidRDefault="001F289E" w:rsidP="001F289E">
            <w:pPr>
              <w:numPr>
                <w:ilvl w:val="0"/>
                <w:numId w:val="1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F289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Duration: 3 months</w:t>
            </w:r>
          </w:p>
          <w:p w14:paraId="1C70D9A5" w14:textId="16D95561" w:rsidR="001F289E" w:rsidRDefault="001F289E" w:rsidP="00470185">
            <w:pPr>
              <w:shd w:val="clear" w:color="auto" w:fill="FFFFFF"/>
              <w:spacing w:before="100" w:beforeAutospacing="1" w:after="100" w:afterAutospacing="1"/>
              <w:rPr>
                <w:rFonts w:ascii="Georgia" w:hAnsi="Georgia"/>
                <w:color w:val="000000"/>
                <w:sz w:val="16"/>
                <w:szCs w:val="16"/>
              </w:rPr>
            </w:pPr>
          </w:p>
          <w:p w14:paraId="4CE4D4F1" w14:textId="77777777" w:rsidR="00014AB3" w:rsidRDefault="00014AB3" w:rsidP="00470185">
            <w:pPr>
              <w:shd w:val="clear" w:color="auto" w:fill="FFFFFF"/>
              <w:spacing w:before="100" w:beforeAutospacing="1" w:after="100" w:afterAutospacing="1"/>
              <w:rPr>
                <w:rFonts w:ascii="Georgia" w:hAnsi="Georgia"/>
                <w:color w:val="000000"/>
                <w:sz w:val="16"/>
                <w:szCs w:val="16"/>
              </w:rPr>
            </w:pPr>
          </w:p>
          <w:p w14:paraId="6C8F565C" w14:textId="2A76F3C9" w:rsidR="00014AB3" w:rsidRPr="00FD64DE" w:rsidRDefault="00014AB3" w:rsidP="00470185">
            <w:pPr>
              <w:shd w:val="clear" w:color="auto" w:fill="FFFFFF"/>
              <w:spacing w:before="100" w:beforeAutospacing="1" w:after="100" w:afterAutospacing="1"/>
              <w:rPr>
                <w:rFonts w:ascii="Georgia" w:hAnsi="Georgia"/>
                <w:color w:val="000000"/>
                <w:sz w:val="16"/>
                <w:szCs w:val="16"/>
              </w:rPr>
            </w:pPr>
          </w:p>
        </w:tc>
      </w:tr>
      <w:tr w:rsidR="00470185" w:rsidRPr="00485160" w14:paraId="586CAB48" w14:textId="77777777" w:rsidTr="00BD7E65">
        <w:trPr>
          <w:trHeight w:val="524"/>
        </w:trPr>
        <w:tc>
          <w:tcPr>
            <w:tcW w:w="10773" w:type="dxa"/>
            <w:gridSpan w:val="3"/>
          </w:tcPr>
          <w:p w14:paraId="44F3CF83" w14:textId="77777777" w:rsidR="00470185" w:rsidRPr="00562EEB" w:rsidRDefault="00470185" w:rsidP="00470185">
            <w:pPr>
              <w:rPr>
                <w:rFonts w:ascii="Roboto Slab" w:eastAsia="Noto Sans JP" w:hAnsi="Roboto Slab" w:cs="Noto Sans"/>
                <w:color w:val="000000" w:themeColor="text1"/>
                <w:sz w:val="10"/>
                <w:szCs w:val="10"/>
              </w:rPr>
            </w:pPr>
          </w:p>
        </w:tc>
      </w:tr>
      <w:tr w:rsidR="00470185" w:rsidRPr="00485160" w14:paraId="0B0E2371" w14:textId="77777777" w:rsidTr="00BD7E65">
        <w:trPr>
          <w:trHeight w:val="371"/>
        </w:trPr>
        <w:tc>
          <w:tcPr>
            <w:tcW w:w="10773" w:type="dxa"/>
            <w:gridSpan w:val="3"/>
            <w:vAlign w:val="center"/>
          </w:tcPr>
          <w:p w14:paraId="40A4BDB2" w14:textId="368DBE98" w:rsidR="00470185" w:rsidRPr="00600719" w:rsidRDefault="00470185" w:rsidP="00470185">
            <w:pPr>
              <w:rPr>
                <w:rFonts w:ascii="Rubik" w:eastAsia="Noto Sans JP" w:hAnsi="Rubik" w:cs="Rubik"/>
                <w:b/>
                <w:bCs/>
                <w:color w:val="000000" w:themeColor="text1"/>
                <w:sz w:val="24"/>
                <w:szCs w:val="24"/>
              </w:rPr>
            </w:pPr>
            <w:r w:rsidRPr="003C3C3E">
              <w:rPr>
                <w:rFonts w:ascii="Rubik" w:eastAsia="Noto Sans JP" w:hAnsi="Rubik" w:cs="Rubik"/>
                <w:b/>
                <w:bCs/>
                <w:noProof/>
                <w:color w:val="798774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0704" behindDoc="1" locked="0" layoutInCell="1" allowOverlap="1" wp14:anchorId="18D2A800" wp14:editId="4BB9A496">
                      <wp:simplePos x="0" y="0"/>
                      <wp:positionH relativeFrom="column">
                        <wp:posOffset>-33418</wp:posOffset>
                      </wp:positionH>
                      <wp:positionV relativeFrom="paragraph">
                        <wp:posOffset>105378</wp:posOffset>
                      </wp:positionV>
                      <wp:extent cx="1610995" cy="107950"/>
                      <wp:effectExtent l="0" t="0" r="8255" b="635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0995" cy="107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80A9D2" id="Rectangle 8" o:spid="_x0000_s1026" style="position:absolute;margin-left:-2.65pt;margin-top:8.3pt;width:126.85pt;height:8.5pt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" fillcolor="#f2f2f2 [3052]" stroked="f" strokeweight="1pt"/>
                  </w:pict>
                </mc:Fallback>
              </mc:AlternateContent>
            </w:r>
            <w:r w:rsidRPr="003C3C3E">
              <w:rPr>
                <w:rFonts w:ascii="Rubik" w:eastAsia="Noto Sans JP" w:hAnsi="Rubik" w:cs="Rubik"/>
                <w:b/>
                <w:bCs/>
                <w:color w:val="798774"/>
                <w:sz w:val="24"/>
                <w:szCs w:val="24"/>
              </w:rPr>
              <w:t>ADDITIONAL SKILLS</w:t>
            </w:r>
          </w:p>
        </w:tc>
      </w:tr>
      <w:tr w:rsidR="00470185" w:rsidRPr="00485160" w14:paraId="4840E50D" w14:textId="77777777" w:rsidTr="00BD7E65">
        <w:trPr>
          <w:trHeight w:val="228"/>
        </w:trPr>
        <w:tc>
          <w:tcPr>
            <w:tcW w:w="10773" w:type="dxa"/>
            <w:gridSpan w:val="3"/>
          </w:tcPr>
          <w:p w14:paraId="05CDEE70" w14:textId="77777777" w:rsidR="00470185" w:rsidRPr="00434AEE" w:rsidRDefault="00470185" w:rsidP="00470185">
            <w:pPr>
              <w:rPr>
                <w:rFonts w:ascii="Lora" w:eastAsia="Noto Sans JP" w:hAnsi="Lora" w:cs="Noto Sans"/>
                <w:b/>
                <w:bCs/>
                <w:color w:val="000000" w:themeColor="text1"/>
                <w:spacing w:val="20"/>
                <w:sz w:val="24"/>
                <w:szCs w:val="24"/>
              </w:rPr>
            </w:pPr>
          </w:p>
        </w:tc>
      </w:tr>
      <w:tr w:rsidR="00470185" w:rsidRPr="00485160" w14:paraId="277A1721" w14:textId="77777777" w:rsidTr="00BD7E65">
        <w:trPr>
          <w:trHeight w:val="371"/>
        </w:trPr>
        <w:tc>
          <w:tcPr>
            <w:tcW w:w="10773" w:type="dxa"/>
            <w:gridSpan w:val="3"/>
          </w:tcPr>
          <w:p w14:paraId="79631ECD" w14:textId="0BA9DA1D" w:rsidR="00470185" w:rsidRPr="008B0E5F" w:rsidRDefault="00470185" w:rsidP="008B0E5F">
            <w:pPr>
              <w:pStyle w:val="ListParagraph"/>
              <w:numPr>
                <w:ilvl w:val="0"/>
                <w:numId w:val="7"/>
              </w:numPr>
              <w:spacing w:after="120"/>
              <w:ind w:left="357" w:hanging="357"/>
              <w:contextualSpacing w:val="0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 w:rsidRPr="00434AEE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MS Office (Word, Excel, PowerPoint</w:t>
            </w: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, Access</w:t>
            </w:r>
            <w:r w:rsidRPr="00434AEE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 xml:space="preserve">) </w:t>
            </w:r>
          </w:p>
          <w:p w14:paraId="531DC97B" w14:textId="5AD4ED0F" w:rsidR="00470185" w:rsidRPr="00434AEE" w:rsidRDefault="008B0E5F" w:rsidP="00470185">
            <w:pPr>
              <w:pStyle w:val="ListParagraph"/>
              <w:numPr>
                <w:ilvl w:val="0"/>
                <w:numId w:val="7"/>
              </w:numPr>
              <w:spacing w:after="120"/>
              <w:ind w:left="357" w:hanging="357"/>
              <w:contextualSpacing w:val="0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lastRenderedPageBreak/>
              <w:t>Problem - solving skills.</w:t>
            </w:r>
          </w:p>
          <w:p w14:paraId="365EA74A" w14:textId="64993FB7" w:rsidR="00470185" w:rsidRPr="008B0E5F" w:rsidRDefault="008B0E5F" w:rsidP="008B0E5F">
            <w:pPr>
              <w:pStyle w:val="ListParagraph"/>
              <w:numPr>
                <w:ilvl w:val="0"/>
                <w:numId w:val="7"/>
              </w:numPr>
              <w:spacing w:after="120"/>
              <w:ind w:left="357" w:hanging="357"/>
              <w:contextualSpacing w:val="0"/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Financial Reporting.</w:t>
            </w:r>
          </w:p>
          <w:p w14:paraId="203E5F6D" w14:textId="77777777" w:rsidR="00470185" w:rsidRPr="00BB64F9" w:rsidRDefault="00470185" w:rsidP="00470185">
            <w:pPr>
              <w:pStyle w:val="ListParagraph"/>
              <w:numPr>
                <w:ilvl w:val="0"/>
                <w:numId w:val="7"/>
              </w:numPr>
              <w:spacing w:after="120"/>
              <w:ind w:left="357" w:hanging="357"/>
              <w:contextualSpacing w:val="0"/>
              <w:rPr>
                <w:rFonts w:ascii="Lora" w:eastAsia="Noto Sans JP" w:hAnsi="Lora" w:cs="Noto Sans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Communication and teamwork</w:t>
            </w:r>
            <w:r w:rsidR="008B0E5F"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.</w:t>
            </w:r>
          </w:p>
          <w:p w14:paraId="5A9BD653" w14:textId="69858EEC" w:rsidR="00BB64F9" w:rsidRPr="00F609B8" w:rsidRDefault="00BB64F9" w:rsidP="00470185">
            <w:pPr>
              <w:pStyle w:val="ListParagraph"/>
              <w:numPr>
                <w:ilvl w:val="0"/>
                <w:numId w:val="7"/>
              </w:numPr>
              <w:spacing w:after="120"/>
              <w:ind w:left="357" w:hanging="357"/>
              <w:contextualSpacing w:val="0"/>
              <w:rPr>
                <w:rFonts w:ascii="Lora" w:eastAsia="Noto Sans JP" w:hAnsi="Lora" w:cs="Noto Sans"/>
                <w:color w:val="000000" w:themeColor="text1"/>
                <w:sz w:val="20"/>
                <w:szCs w:val="20"/>
                <w:lang w:eastAsia="en-IN"/>
              </w:rPr>
            </w:pPr>
            <w:r>
              <w:rPr>
                <w:rFonts w:ascii="Roboto Slab" w:eastAsia="Noto Sans JP" w:hAnsi="Roboto Slab" w:cs="Noto Sans"/>
                <w:color w:val="000000" w:themeColor="text1"/>
                <w:lang w:eastAsia="en-IN"/>
              </w:rPr>
              <w:t>Data Visualization.</w:t>
            </w:r>
          </w:p>
        </w:tc>
      </w:tr>
      <w:tr w:rsidR="00470185" w:rsidRPr="00485160" w14:paraId="5F3D0C8F" w14:textId="77777777" w:rsidTr="00BD7E65">
        <w:trPr>
          <w:trHeight w:val="371"/>
        </w:trPr>
        <w:tc>
          <w:tcPr>
            <w:tcW w:w="10773" w:type="dxa"/>
            <w:gridSpan w:val="3"/>
          </w:tcPr>
          <w:p w14:paraId="260314AE" w14:textId="77777777" w:rsidR="00470185" w:rsidRPr="00562EEB" w:rsidRDefault="00470185" w:rsidP="00470185">
            <w:pPr>
              <w:rPr>
                <w:rFonts w:ascii="Roboto Slab" w:eastAsia="Noto Sans JP" w:hAnsi="Roboto Slab" w:cs="Noto Sans"/>
                <w:color w:val="000000" w:themeColor="text1"/>
                <w:sz w:val="24"/>
                <w:szCs w:val="24"/>
                <w:lang w:eastAsia="en-IN"/>
              </w:rPr>
            </w:pPr>
          </w:p>
        </w:tc>
      </w:tr>
      <w:tr w:rsidR="00470185" w:rsidRPr="00485160" w14:paraId="3CB56E0F" w14:textId="77777777" w:rsidTr="00BD7E65">
        <w:trPr>
          <w:trHeight w:val="371"/>
        </w:trPr>
        <w:tc>
          <w:tcPr>
            <w:tcW w:w="10773" w:type="dxa"/>
            <w:gridSpan w:val="3"/>
            <w:vAlign w:val="center"/>
          </w:tcPr>
          <w:p w14:paraId="0B3C36A5" w14:textId="77777777" w:rsidR="00470185" w:rsidRDefault="00470185" w:rsidP="00470185">
            <w:pPr>
              <w:spacing w:after="60"/>
              <w:rPr>
                <w:rFonts w:ascii="Rubik" w:eastAsia="Noto Sans JP" w:hAnsi="Rubik" w:cs="Rubik"/>
                <w:b/>
                <w:bCs/>
                <w:color w:val="798774"/>
                <w:sz w:val="24"/>
                <w:szCs w:val="24"/>
              </w:rPr>
            </w:pPr>
            <w:r w:rsidRPr="003C3C3E">
              <w:rPr>
                <w:rFonts w:ascii="Rubik" w:eastAsia="Noto Sans JP" w:hAnsi="Rubik" w:cs="Rubik"/>
                <w:b/>
                <w:bCs/>
                <w:noProof/>
                <w:color w:val="798774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1728" behindDoc="1" locked="0" layoutInCell="1" allowOverlap="1" wp14:anchorId="79E65BA8" wp14:editId="22FCD6D7">
                      <wp:simplePos x="0" y="0"/>
                      <wp:positionH relativeFrom="column">
                        <wp:posOffset>-33418</wp:posOffset>
                      </wp:positionH>
                      <wp:positionV relativeFrom="paragraph">
                        <wp:posOffset>112072</wp:posOffset>
                      </wp:positionV>
                      <wp:extent cx="1791335" cy="107950"/>
                      <wp:effectExtent l="0" t="0" r="0" b="63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1335" cy="107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32215" id="Rectangle 9" o:spid="_x0000_s1026" style="position:absolute;margin-left:-2.65pt;margin-top:8.8pt;width:141.05pt;height:8.5pt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" fillcolor="#f2f2f2 [3052]" stroked="f" strokeweight="1pt"/>
                  </w:pict>
                </mc:Fallback>
              </mc:AlternateContent>
            </w:r>
            <w:r w:rsidRPr="003C3C3E">
              <w:rPr>
                <w:rFonts w:ascii="Rubik" w:eastAsia="Noto Sans JP" w:hAnsi="Rubik" w:cs="Rubik"/>
                <w:b/>
                <w:bCs/>
                <w:color w:val="798774"/>
                <w:sz w:val="24"/>
                <w:szCs w:val="24"/>
              </w:rPr>
              <w:t>HOBBIES &amp; INTERESTS</w:t>
            </w:r>
          </w:p>
          <w:p w14:paraId="5CC640EB" w14:textId="19435DD4" w:rsidR="005538B8" w:rsidRPr="00600719" w:rsidRDefault="005538B8" w:rsidP="00470185">
            <w:pPr>
              <w:spacing w:after="60"/>
              <w:rPr>
                <w:rFonts w:ascii="Rubik" w:eastAsia="Noto Sans JP" w:hAnsi="Rubik" w:cs="Rubik"/>
                <w:color w:val="000000" w:themeColor="text1"/>
                <w:lang w:eastAsia="en-IN"/>
              </w:rPr>
            </w:pPr>
          </w:p>
        </w:tc>
      </w:tr>
      <w:tr w:rsidR="00470185" w:rsidRPr="00485160" w14:paraId="705A6970" w14:textId="77777777" w:rsidTr="00122943">
        <w:trPr>
          <w:trHeight w:val="68"/>
        </w:trPr>
        <w:tc>
          <w:tcPr>
            <w:tcW w:w="10773" w:type="dxa"/>
            <w:gridSpan w:val="3"/>
          </w:tcPr>
          <w:p w14:paraId="086DDD11" w14:textId="06F10F5B" w:rsidR="00470185" w:rsidRPr="00131E8D" w:rsidRDefault="00131E8D" w:rsidP="00131E8D">
            <w:pPr>
              <w:pStyle w:val="ListParagraph"/>
              <w:numPr>
                <w:ilvl w:val="0"/>
                <w:numId w:val="17"/>
              </w:numPr>
              <w:rPr>
                <w:rFonts w:ascii="Lora" w:eastAsia="Noto Sans JP" w:hAnsi="Lora" w:cs="Rubik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Lora" w:eastAsia="Noto Sans JP" w:hAnsi="Lora" w:cs="Rubik"/>
                <w:color w:val="000000" w:themeColor="text1"/>
                <w:sz w:val="24"/>
                <w:szCs w:val="24"/>
              </w:rPr>
              <w:t xml:space="preserve">Reading and watching tech </w:t>
            </w:r>
            <w:r w:rsidR="009A32AE">
              <w:rPr>
                <w:rFonts w:ascii="Lora" w:eastAsia="Noto Sans JP" w:hAnsi="Lora" w:cs="Rubik"/>
                <w:color w:val="000000" w:themeColor="text1"/>
                <w:sz w:val="24"/>
                <w:szCs w:val="24"/>
              </w:rPr>
              <w:t>and business-related</w:t>
            </w:r>
            <w:r>
              <w:rPr>
                <w:rFonts w:ascii="Lora" w:eastAsia="Noto Sans JP" w:hAnsi="Lora" w:cs="Rubik"/>
                <w:color w:val="000000" w:themeColor="text1"/>
                <w:sz w:val="24"/>
                <w:szCs w:val="24"/>
              </w:rPr>
              <w:t xml:space="preserve"> content e.g. Programming articles, videos.</w:t>
            </w:r>
          </w:p>
          <w:p w14:paraId="73219BB1" w14:textId="77777777" w:rsidR="00131E8D" w:rsidRPr="005538B8" w:rsidRDefault="00131E8D" w:rsidP="00131E8D">
            <w:pPr>
              <w:pStyle w:val="ListParagraph"/>
              <w:numPr>
                <w:ilvl w:val="0"/>
                <w:numId w:val="17"/>
              </w:numPr>
              <w:rPr>
                <w:rFonts w:ascii="Lora" w:eastAsia="Noto Sans JP" w:hAnsi="Lora" w:cs="Rubik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Lora" w:eastAsia="Noto Sans JP" w:hAnsi="Lora" w:cs="Rubik"/>
                <w:color w:val="000000" w:themeColor="text1"/>
                <w:sz w:val="24"/>
                <w:szCs w:val="24"/>
              </w:rPr>
              <w:t xml:space="preserve">Creating personal projects – currently am working </w:t>
            </w:r>
            <w:r w:rsidR="005538B8">
              <w:rPr>
                <w:rFonts w:ascii="Lora" w:eastAsia="Noto Sans JP" w:hAnsi="Lora" w:cs="Rubik"/>
                <w:color w:val="000000" w:themeColor="text1"/>
                <w:sz w:val="24"/>
                <w:szCs w:val="24"/>
              </w:rPr>
              <w:t>on building a house price prediction model using linear Regression and python related libraries e.g. NumPy, pandas and matplotlib.</w:t>
            </w:r>
          </w:p>
          <w:p w14:paraId="473BFCC7" w14:textId="77777777" w:rsidR="005538B8" w:rsidRPr="005538B8" w:rsidRDefault="005538B8" w:rsidP="005538B8">
            <w:pPr>
              <w:pStyle w:val="ListParagraph"/>
              <w:numPr>
                <w:ilvl w:val="0"/>
                <w:numId w:val="17"/>
              </w:numPr>
              <w:rPr>
                <w:rFonts w:ascii="Lora" w:eastAsia="Noto Sans JP" w:hAnsi="Lora" w:cs="Rubik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Lora" w:eastAsia="Noto Sans JP" w:hAnsi="Lora" w:cs="Rubik"/>
                <w:color w:val="000000" w:themeColor="text1"/>
                <w:sz w:val="24"/>
                <w:szCs w:val="24"/>
              </w:rPr>
              <w:t>Learning new technologies.</w:t>
            </w:r>
          </w:p>
          <w:p w14:paraId="7A86EB5F" w14:textId="77777777" w:rsidR="005538B8" w:rsidRPr="005538B8" w:rsidRDefault="005538B8" w:rsidP="005538B8">
            <w:pPr>
              <w:pStyle w:val="ListParagraph"/>
              <w:numPr>
                <w:ilvl w:val="0"/>
                <w:numId w:val="17"/>
              </w:numPr>
              <w:rPr>
                <w:rFonts w:ascii="Lora" w:eastAsia="Noto Sans JP" w:hAnsi="Lora" w:cs="Rubik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Lora" w:eastAsia="Noto Sans JP" w:hAnsi="Lora" w:cs="Rubik"/>
                <w:color w:val="000000" w:themeColor="text1"/>
                <w:sz w:val="24"/>
                <w:szCs w:val="24"/>
              </w:rPr>
              <w:t>Collaborating with developers during projects.</w:t>
            </w:r>
          </w:p>
          <w:p w14:paraId="6C757019" w14:textId="2CC98459" w:rsidR="005538B8" w:rsidRPr="00316384" w:rsidRDefault="005538B8" w:rsidP="00316384">
            <w:pPr>
              <w:ind w:left="360"/>
              <w:rPr>
                <w:rFonts w:ascii="Lora" w:eastAsia="Noto Sans JP" w:hAnsi="Lora" w:cs="Rubik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168BCC02" w14:textId="7C502F19" w:rsidR="00762384" w:rsidRPr="000A77C3" w:rsidRDefault="00762384" w:rsidP="00E47E54">
      <w:pPr>
        <w:rPr>
          <w:rFonts w:ascii="Poppins" w:hAnsi="Poppins" w:cs="Poppins"/>
          <w:sz w:val="20"/>
          <w:szCs w:val="20"/>
        </w:rPr>
      </w:pPr>
    </w:p>
    <w:sectPr w:rsidR="00762384" w:rsidRPr="000A77C3" w:rsidSect="00090F4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567" w:right="567" w:bottom="284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52E200" w14:textId="77777777" w:rsidR="00E3151D" w:rsidRDefault="00E3151D" w:rsidP="00971807">
      <w:pPr>
        <w:spacing w:after="0" w:line="240" w:lineRule="auto"/>
      </w:pPr>
      <w:r>
        <w:separator/>
      </w:r>
    </w:p>
  </w:endnote>
  <w:endnote w:type="continuationSeparator" w:id="0">
    <w:p w14:paraId="154D293D" w14:textId="77777777" w:rsidR="00E3151D" w:rsidRDefault="00E3151D" w:rsidP="009718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Slab">
    <w:charset w:val="00"/>
    <w:family w:val="auto"/>
    <w:pitch w:val="variable"/>
    <w:sig w:usb0="000004FF" w:usb1="8000405F" w:usb2="00000022" w:usb3="00000000" w:csb0="0000019F" w:csb1="00000000"/>
  </w:font>
  <w:font w:name="Noto Sans JP">
    <w:panose1 w:val="00000000000000000000"/>
    <w:charset w:val="80"/>
    <w:family w:val="swiss"/>
    <w:notTrueType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ubik">
    <w:altName w:val="Arial"/>
    <w:charset w:val="B1"/>
    <w:family w:val="auto"/>
    <w:pitch w:val="variable"/>
    <w:sig w:usb0="A0000A6F" w:usb1="4000205B" w:usb2="00000000" w:usb3="00000000" w:csb0="000000B7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C12606" w14:textId="77777777" w:rsidR="00971807" w:rsidRDefault="009718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B14271" w14:textId="77777777" w:rsidR="00971807" w:rsidRDefault="009718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D14CFD" w14:textId="77777777" w:rsidR="00971807" w:rsidRDefault="00971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3F5173" w14:textId="77777777" w:rsidR="00E3151D" w:rsidRDefault="00E3151D" w:rsidP="00971807">
      <w:pPr>
        <w:spacing w:after="0" w:line="240" w:lineRule="auto"/>
      </w:pPr>
      <w:r>
        <w:separator/>
      </w:r>
    </w:p>
  </w:footnote>
  <w:footnote w:type="continuationSeparator" w:id="0">
    <w:p w14:paraId="6954DD56" w14:textId="77777777" w:rsidR="00E3151D" w:rsidRDefault="00E3151D" w:rsidP="009718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60ED68" w14:textId="4BE7A6C9" w:rsidR="00971807" w:rsidRDefault="009C273E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0F65519" wp14:editId="7C3E32F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968615" cy="11233150"/>
          <wp:effectExtent l="0" t="0" r="0" b="6350"/>
          <wp:wrapNone/>
          <wp:docPr id="13" name="Picture 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8615" cy="1123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509E8F" w14:textId="552B5F05" w:rsidR="00971807" w:rsidRDefault="009C273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 wp14:anchorId="7BE932D5" wp14:editId="1C94D1A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968615" cy="11233150"/>
          <wp:effectExtent l="0" t="0" r="0" b="6350"/>
          <wp:wrapNone/>
          <wp:docPr id="10" name="Picture 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68615" cy="112331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2F219B" w14:textId="09BDAF79" w:rsidR="00971807" w:rsidRDefault="00000000">
    <w:pPr>
      <w:pStyle w:val="Header"/>
    </w:pPr>
    <w:r>
      <w:rPr>
        <w:noProof/>
      </w:rPr>
      <w:pict w14:anchorId="4D0174B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25" type="#_x0000_t75" alt="" style="position:absolute;margin-left:0;margin-top:0;width:627.45pt;height:884.5pt;z-index:-25165772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Black_bg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07610"/>
    <w:multiLevelType w:val="hybridMultilevel"/>
    <w:tmpl w:val="118686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8023A"/>
    <w:multiLevelType w:val="multilevel"/>
    <w:tmpl w:val="002603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2016"/>
      <w:numFmt w:val="bullet"/>
      <w:lvlText w:val="-"/>
      <w:lvlJc w:val="left"/>
      <w:pPr>
        <w:ind w:left="1080" w:hanging="360"/>
      </w:pPr>
      <w:rPr>
        <w:rFonts w:ascii="Roboto Slab" w:eastAsia="Noto Sans JP" w:hAnsi="Roboto Slab" w:cs="Roboto Slab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E76EEE"/>
    <w:multiLevelType w:val="hybridMultilevel"/>
    <w:tmpl w:val="CF6AB0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9375F"/>
    <w:multiLevelType w:val="hybridMultilevel"/>
    <w:tmpl w:val="FA705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052BA"/>
    <w:multiLevelType w:val="multilevel"/>
    <w:tmpl w:val="F1DC3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A0489"/>
    <w:multiLevelType w:val="multilevel"/>
    <w:tmpl w:val="71E86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611826"/>
    <w:multiLevelType w:val="multilevel"/>
    <w:tmpl w:val="4EF8E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C85D7E"/>
    <w:multiLevelType w:val="multilevel"/>
    <w:tmpl w:val="C7406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DD428C"/>
    <w:multiLevelType w:val="hybridMultilevel"/>
    <w:tmpl w:val="1E6C6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52AE0"/>
    <w:multiLevelType w:val="multilevel"/>
    <w:tmpl w:val="42F63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6727EF"/>
    <w:multiLevelType w:val="hybridMultilevel"/>
    <w:tmpl w:val="7D441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967C1"/>
    <w:multiLevelType w:val="multilevel"/>
    <w:tmpl w:val="6CFC5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3A40EB2"/>
    <w:multiLevelType w:val="multilevel"/>
    <w:tmpl w:val="ED243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205F26"/>
    <w:multiLevelType w:val="hybridMultilevel"/>
    <w:tmpl w:val="230A7EBC"/>
    <w:lvl w:ilvl="0" w:tplc="40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14" w15:restartNumberingAfterBreak="0">
    <w:nsid w:val="75632F71"/>
    <w:multiLevelType w:val="multilevel"/>
    <w:tmpl w:val="8FC8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64D39DE"/>
    <w:multiLevelType w:val="hybridMultilevel"/>
    <w:tmpl w:val="6C882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0F31FF"/>
    <w:multiLevelType w:val="multilevel"/>
    <w:tmpl w:val="7D1AC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F46076B"/>
    <w:multiLevelType w:val="multilevel"/>
    <w:tmpl w:val="7570C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9745140">
    <w:abstractNumId w:val="9"/>
  </w:num>
  <w:num w:numId="2" w16cid:durableId="11955423">
    <w:abstractNumId w:val="5"/>
  </w:num>
  <w:num w:numId="3" w16cid:durableId="1917284624">
    <w:abstractNumId w:val="12"/>
  </w:num>
  <w:num w:numId="4" w16cid:durableId="1795636927">
    <w:abstractNumId w:val="3"/>
  </w:num>
  <w:num w:numId="5" w16cid:durableId="1192956127">
    <w:abstractNumId w:val="6"/>
  </w:num>
  <w:num w:numId="6" w16cid:durableId="61300462">
    <w:abstractNumId w:val="13"/>
  </w:num>
  <w:num w:numId="7" w16cid:durableId="1272198625">
    <w:abstractNumId w:val="15"/>
  </w:num>
  <w:num w:numId="8" w16cid:durableId="1724331518">
    <w:abstractNumId w:val="2"/>
  </w:num>
  <w:num w:numId="9" w16cid:durableId="912469989">
    <w:abstractNumId w:val="7"/>
  </w:num>
  <w:num w:numId="10" w16cid:durableId="46422160">
    <w:abstractNumId w:val="4"/>
  </w:num>
  <w:num w:numId="11" w16cid:durableId="683366131">
    <w:abstractNumId w:val="11"/>
  </w:num>
  <w:num w:numId="12" w16cid:durableId="1974211215">
    <w:abstractNumId w:val="1"/>
  </w:num>
  <w:num w:numId="13" w16cid:durableId="1418360466">
    <w:abstractNumId w:val="16"/>
  </w:num>
  <w:num w:numId="14" w16cid:durableId="1218249594">
    <w:abstractNumId w:val="14"/>
  </w:num>
  <w:num w:numId="15" w16cid:durableId="987826117">
    <w:abstractNumId w:val="10"/>
  </w:num>
  <w:num w:numId="16" w16cid:durableId="1703281705">
    <w:abstractNumId w:val="8"/>
  </w:num>
  <w:num w:numId="17" w16cid:durableId="101073964">
    <w:abstractNumId w:val="0"/>
  </w:num>
  <w:num w:numId="18" w16cid:durableId="21206826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zU2NzI0MTcwMLFQ0lEKTi0uzszPAykwqgUAteM4xCwAAAA="/>
  </w:docVars>
  <w:rsids>
    <w:rsidRoot w:val="002B3DB6"/>
    <w:rsid w:val="00006060"/>
    <w:rsid w:val="00012D08"/>
    <w:rsid w:val="00014AB3"/>
    <w:rsid w:val="00022534"/>
    <w:rsid w:val="00033CB0"/>
    <w:rsid w:val="00033EE5"/>
    <w:rsid w:val="00033FA8"/>
    <w:rsid w:val="000722AE"/>
    <w:rsid w:val="00090DD5"/>
    <w:rsid w:val="00090F4D"/>
    <w:rsid w:val="00092C96"/>
    <w:rsid w:val="000A77C3"/>
    <w:rsid w:val="000C52F9"/>
    <w:rsid w:val="000C69BC"/>
    <w:rsid w:val="000E53FC"/>
    <w:rsid w:val="000F414A"/>
    <w:rsid w:val="000F6B75"/>
    <w:rsid w:val="001033CA"/>
    <w:rsid w:val="001171B1"/>
    <w:rsid w:val="00122943"/>
    <w:rsid w:val="00125CB9"/>
    <w:rsid w:val="00131517"/>
    <w:rsid w:val="00131E8D"/>
    <w:rsid w:val="001417A6"/>
    <w:rsid w:val="0015371A"/>
    <w:rsid w:val="00153EF9"/>
    <w:rsid w:val="0015471B"/>
    <w:rsid w:val="00163FC5"/>
    <w:rsid w:val="00193296"/>
    <w:rsid w:val="001A3492"/>
    <w:rsid w:val="001A640E"/>
    <w:rsid w:val="001B5440"/>
    <w:rsid w:val="001C0C4B"/>
    <w:rsid w:val="001C3C4F"/>
    <w:rsid w:val="001C54C8"/>
    <w:rsid w:val="001F289E"/>
    <w:rsid w:val="00235E61"/>
    <w:rsid w:val="0023776D"/>
    <w:rsid w:val="002821FF"/>
    <w:rsid w:val="00295E63"/>
    <w:rsid w:val="002A5B5A"/>
    <w:rsid w:val="002B04F5"/>
    <w:rsid w:val="002B3DB6"/>
    <w:rsid w:val="002E2BF0"/>
    <w:rsid w:val="002E6B51"/>
    <w:rsid w:val="002F5236"/>
    <w:rsid w:val="00312C49"/>
    <w:rsid w:val="00316384"/>
    <w:rsid w:val="00337DA0"/>
    <w:rsid w:val="00342066"/>
    <w:rsid w:val="0034391D"/>
    <w:rsid w:val="00351F86"/>
    <w:rsid w:val="00360419"/>
    <w:rsid w:val="00361A53"/>
    <w:rsid w:val="0036650D"/>
    <w:rsid w:val="0038539C"/>
    <w:rsid w:val="00394110"/>
    <w:rsid w:val="003B0B52"/>
    <w:rsid w:val="003B7E48"/>
    <w:rsid w:val="003C3C3E"/>
    <w:rsid w:val="003D0883"/>
    <w:rsid w:val="003F0FDC"/>
    <w:rsid w:val="003F2F19"/>
    <w:rsid w:val="003F71CD"/>
    <w:rsid w:val="003F7B1E"/>
    <w:rsid w:val="004015AA"/>
    <w:rsid w:val="00407E5C"/>
    <w:rsid w:val="00417C0F"/>
    <w:rsid w:val="00421243"/>
    <w:rsid w:val="004345E5"/>
    <w:rsid w:val="00434AEE"/>
    <w:rsid w:val="0044021C"/>
    <w:rsid w:val="0044068B"/>
    <w:rsid w:val="00451442"/>
    <w:rsid w:val="00470185"/>
    <w:rsid w:val="00485160"/>
    <w:rsid w:val="004959AA"/>
    <w:rsid w:val="004A2F95"/>
    <w:rsid w:val="004A5C1C"/>
    <w:rsid w:val="004B1719"/>
    <w:rsid w:val="004B1B42"/>
    <w:rsid w:val="004D3706"/>
    <w:rsid w:val="004D3DC8"/>
    <w:rsid w:val="004D4A58"/>
    <w:rsid w:val="004E4720"/>
    <w:rsid w:val="00517284"/>
    <w:rsid w:val="005538B8"/>
    <w:rsid w:val="00557819"/>
    <w:rsid w:val="00562EEB"/>
    <w:rsid w:val="00566AEF"/>
    <w:rsid w:val="00574E3D"/>
    <w:rsid w:val="005809C4"/>
    <w:rsid w:val="00582DDC"/>
    <w:rsid w:val="005944B8"/>
    <w:rsid w:val="005B44F0"/>
    <w:rsid w:val="005D175A"/>
    <w:rsid w:val="005E7724"/>
    <w:rsid w:val="005F10A3"/>
    <w:rsid w:val="005F334D"/>
    <w:rsid w:val="00600719"/>
    <w:rsid w:val="006220AE"/>
    <w:rsid w:val="00641700"/>
    <w:rsid w:val="00663FF1"/>
    <w:rsid w:val="006854E5"/>
    <w:rsid w:val="006F12CA"/>
    <w:rsid w:val="00715FF8"/>
    <w:rsid w:val="00717445"/>
    <w:rsid w:val="00761CB3"/>
    <w:rsid w:val="00762384"/>
    <w:rsid w:val="007639C3"/>
    <w:rsid w:val="0077553F"/>
    <w:rsid w:val="00783A0E"/>
    <w:rsid w:val="00786796"/>
    <w:rsid w:val="007959AD"/>
    <w:rsid w:val="00795B18"/>
    <w:rsid w:val="007B0830"/>
    <w:rsid w:val="007B4AAB"/>
    <w:rsid w:val="00827B62"/>
    <w:rsid w:val="008425DD"/>
    <w:rsid w:val="00847A30"/>
    <w:rsid w:val="0087217B"/>
    <w:rsid w:val="00886F8E"/>
    <w:rsid w:val="00894BB7"/>
    <w:rsid w:val="008B0E5F"/>
    <w:rsid w:val="008C3306"/>
    <w:rsid w:val="008E13E9"/>
    <w:rsid w:val="008E5A6F"/>
    <w:rsid w:val="008F3F63"/>
    <w:rsid w:val="0092520F"/>
    <w:rsid w:val="0093578E"/>
    <w:rsid w:val="00951981"/>
    <w:rsid w:val="00951BB2"/>
    <w:rsid w:val="009624F9"/>
    <w:rsid w:val="00964F46"/>
    <w:rsid w:val="00967065"/>
    <w:rsid w:val="00971807"/>
    <w:rsid w:val="00973DF6"/>
    <w:rsid w:val="009A32AE"/>
    <w:rsid w:val="009A4551"/>
    <w:rsid w:val="009C273E"/>
    <w:rsid w:val="009D4C15"/>
    <w:rsid w:val="009E486D"/>
    <w:rsid w:val="009F45C1"/>
    <w:rsid w:val="00A035F2"/>
    <w:rsid w:val="00A11A33"/>
    <w:rsid w:val="00A12026"/>
    <w:rsid w:val="00A30931"/>
    <w:rsid w:val="00A443B3"/>
    <w:rsid w:val="00AA4937"/>
    <w:rsid w:val="00AA58A5"/>
    <w:rsid w:val="00AA63DB"/>
    <w:rsid w:val="00AB1187"/>
    <w:rsid w:val="00AB4A45"/>
    <w:rsid w:val="00AC0188"/>
    <w:rsid w:val="00AF52DB"/>
    <w:rsid w:val="00B01AB3"/>
    <w:rsid w:val="00B06F98"/>
    <w:rsid w:val="00B13B9D"/>
    <w:rsid w:val="00B53F10"/>
    <w:rsid w:val="00B90240"/>
    <w:rsid w:val="00B950B7"/>
    <w:rsid w:val="00BA5564"/>
    <w:rsid w:val="00BB64F9"/>
    <w:rsid w:val="00BD74AF"/>
    <w:rsid w:val="00BD7E65"/>
    <w:rsid w:val="00BF249B"/>
    <w:rsid w:val="00C05A03"/>
    <w:rsid w:val="00C47BC9"/>
    <w:rsid w:val="00C505D8"/>
    <w:rsid w:val="00C7402E"/>
    <w:rsid w:val="00C7593D"/>
    <w:rsid w:val="00C919F3"/>
    <w:rsid w:val="00C96AFE"/>
    <w:rsid w:val="00CA591C"/>
    <w:rsid w:val="00CB7719"/>
    <w:rsid w:val="00CC05B7"/>
    <w:rsid w:val="00CF07DF"/>
    <w:rsid w:val="00CF7C57"/>
    <w:rsid w:val="00D00CB9"/>
    <w:rsid w:val="00D15DFB"/>
    <w:rsid w:val="00D238BB"/>
    <w:rsid w:val="00D35F40"/>
    <w:rsid w:val="00D40EE6"/>
    <w:rsid w:val="00D625CA"/>
    <w:rsid w:val="00DC2AEF"/>
    <w:rsid w:val="00DE55E1"/>
    <w:rsid w:val="00E03933"/>
    <w:rsid w:val="00E13CC4"/>
    <w:rsid w:val="00E21D29"/>
    <w:rsid w:val="00E277B9"/>
    <w:rsid w:val="00E3151D"/>
    <w:rsid w:val="00E3411E"/>
    <w:rsid w:val="00E36930"/>
    <w:rsid w:val="00E47E54"/>
    <w:rsid w:val="00E62FB8"/>
    <w:rsid w:val="00E90C7C"/>
    <w:rsid w:val="00E91933"/>
    <w:rsid w:val="00E91C40"/>
    <w:rsid w:val="00EA21AC"/>
    <w:rsid w:val="00EA421A"/>
    <w:rsid w:val="00EB1CB1"/>
    <w:rsid w:val="00EB5222"/>
    <w:rsid w:val="00EC6612"/>
    <w:rsid w:val="00ED5CDC"/>
    <w:rsid w:val="00F20449"/>
    <w:rsid w:val="00F32477"/>
    <w:rsid w:val="00F368CE"/>
    <w:rsid w:val="00F427EC"/>
    <w:rsid w:val="00F44880"/>
    <w:rsid w:val="00F609B8"/>
    <w:rsid w:val="00F646E2"/>
    <w:rsid w:val="00F65242"/>
    <w:rsid w:val="00F82FFF"/>
    <w:rsid w:val="00F85D04"/>
    <w:rsid w:val="00FC24C5"/>
    <w:rsid w:val="00FD609E"/>
    <w:rsid w:val="00FD64DE"/>
    <w:rsid w:val="00FE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717309"/>
  <w15:chartTrackingRefBased/>
  <w15:docId w15:val="{E3D06D97-3A8D-4581-924F-7E37B4B03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2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17C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9718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1807"/>
  </w:style>
  <w:style w:type="paragraph" w:styleId="Footer">
    <w:name w:val="footer"/>
    <w:basedOn w:val="Normal"/>
    <w:link w:val="FooterChar"/>
    <w:uiPriority w:val="99"/>
    <w:unhideWhenUsed/>
    <w:rsid w:val="009718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1807"/>
  </w:style>
  <w:style w:type="paragraph" w:styleId="ListParagraph">
    <w:name w:val="List Paragraph"/>
    <w:basedOn w:val="Normal"/>
    <w:uiPriority w:val="34"/>
    <w:qFormat/>
    <w:rsid w:val="00566A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17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75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C273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94B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B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BB7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1F289E"/>
    <w:rPr>
      <w:b/>
      <w:bCs/>
    </w:rPr>
  </w:style>
  <w:style w:type="character" w:styleId="Emphasis">
    <w:name w:val="Emphasis"/>
    <w:basedOn w:val="DefaultParagraphFont"/>
    <w:uiPriority w:val="20"/>
    <w:qFormat/>
    <w:rsid w:val="001F28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8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7E66A0-BF78-4929-BAF4-B47F324E3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umathi Shinde</dc:creator>
  <cp:keywords/>
  <dc:description/>
  <cp:lastModifiedBy>Kelvin Njuguna</cp:lastModifiedBy>
  <cp:revision>2</cp:revision>
  <cp:lastPrinted>2022-04-08T04:15:00Z</cp:lastPrinted>
  <dcterms:created xsi:type="dcterms:W3CDTF">2024-07-30T01:30:00Z</dcterms:created>
  <dcterms:modified xsi:type="dcterms:W3CDTF">2024-07-30T01:30:00Z</dcterms:modified>
</cp:coreProperties>
</file>